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92DC15" w14:textId="3FC2949F" w:rsidR="00DF7D2F" w:rsidRPr="00315D06" w:rsidRDefault="00DF7D2F" w:rsidP="00DF7D2F">
      <w:pPr>
        <w:pStyle w:val="Default"/>
        <w:rPr>
          <w:rStyle w:val="A26"/>
          <w:rFonts w:asciiTheme="minorHAnsi" w:hAnsiTheme="minorHAnsi" w:cstheme="minorHAnsi"/>
          <w:color w:val="000000" w:themeColor="text1"/>
        </w:rPr>
      </w:pPr>
    </w:p>
    <w:p w14:paraId="1B11CD20" w14:textId="26CC6D08" w:rsidR="00DF7D2F" w:rsidRPr="00315D06" w:rsidRDefault="00311681" w:rsidP="00DF7D2F">
      <w:pPr>
        <w:pStyle w:val="Default"/>
        <w:rPr>
          <w:rStyle w:val="A26"/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noProof/>
          <w:color w:val="000000" w:themeColor="text1"/>
          <w:sz w:val="30"/>
          <w:szCs w:val="30"/>
        </w:rPr>
        <w:drawing>
          <wp:anchor distT="0" distB="0" distL="114300" distR="114300" simplePos="0" relativeHeight="251661312" behindDoc="0" locked="0" layoutInCell="1" allowOverlap="1" wp14:anchorId="26E487E6" wp14:editId="6463395C">
            <wp:simplePos x="0" y="0"/>
            <wp:positionH relativeFrom="column">
              <wp:posOffset>1619250</wp:posOffset>
            </wp:positionH>
            <wp:positionV relativeFrom="paragraph">
              <wp:posOffset>177165</wp:posOffset>
            </wp:positionV>
            <wp:extent cx="3952875" cy="1185863"/>
            <wp:effectExtent l="0" t="0" r="0" b="0"/>
            <wp:wrapNone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ell phon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11858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F700A5" w14:textId="2041A8C7" w:rsidR="00DF7D2F" w:rsidRPr="00315D06" w:rsidRDefault="00DF7D2F" w:rsidP="00DF7D2F">
      <w:pPr>
        <w:pStyle w:val="Default"/>
        <w:rPr>
          <w:rStyle w:val="A26"/>
          <w:rFonts w:asciiTheme="minorHAnsi" w:hAnsiTheme="minorHAnsi" w:cstheme="minorHAnsi"/>
          <w:color w:val="000000" w:themeColor="text1"/>
        </w:rPr>
      </w:pPr>
    </w:p>
    <w:p w14:paraId="62E0805F" w14:textId="60ACBFAF" w:rsidR="00DF7D2F" w:rsidRDefault="003768A9" w:rsidP="00DF7D2F">
      <w:pPr>
        <w:pStyle w:val="Default"/>
        <w:rPr>
          <w:rStyle w:val="A26"/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noProof/>
          <w:color w:val="000000" w:themeColor="text1"/>
        </w:rPr>
        <w:drawing>
          <wp:anchor distT="0" distB="0" distL="114300" distR="114300" simplePos="0" relativeHeight="251660288" behindDoc="0" locked="0" layoutInCell="1" allowOverlap="1" wp14:anchorId="0FA739FE" wp14:editId="09A83DBF">
            <wp:simplePos x="0" y="0"/>
            <wp:positionH relativeFrom="column">
              <wp:posOffset>-94615</wp:posOffset>
            </wp:positionH>
            <wp:positionV relativeFrom="paragraph">
              <wp:posOffset>129540</wp:posOffset>
            </wp:positionV>
            <wp:extent cx="1381125" cy="614494"/>
            <wp:effectExtent l="0" t="0" r="0" b="0"/>
            <wp:wrapNone/>
            <wp:docPr id="3" name="Picture 3" descr="A picture containing knif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knif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125" cy="6144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C797D8" w14:textId="512F1704" w:rsidR="00BE638C" w:rsidRDefault="00BE638C" w:rsidP="003F5C15">
      <w:pPr>
        <w:pStyle w:val="Heading5"/>
        <w:spacing w:before="0" w:after="0" w:line="240" w:lineRule="auto"/>
        <w:jc w:val="center"/>
        <w:rPr>
          <w:rFonts w:cs="Calibri"/>
          <w:color w:val="663300"/>
          <w:sz w:val="24"/>
          <w:szCs w:val="24"/>
        </w:rPr>
      </w:pPr>
    </w:p>
    <w:p w14:paraId="7F722775" w14:textId="7ED3466B" w:rsidR="00BE638C" w:rsidRDefault="00BE638C" w:rsidP="003F5C15">
      <w:pPr>
        <w:pStyle w:val="Heading5"/>
        <w:spacing w:before="0" w:after="0" w:line="240" w:lineRule="auto"/>
        <w:jc w:val="center"/>
        <w:rPr>
          <w:rFonts w:cs="Calibri"/>
          <w:color w:val="663300"/>
          <w:sz w:val="24"/>
          <w:szCs w:val="24"/>
        </w:rPr>
      </w:pPr>
    </w:p>
    <w:p w14:paraId="0A416AA4" w14:textId="0AA4BB1F" w:rsidR="003768A9" w:rsidRDefault="003768A9" w:rsidP="003768A9"/>
    <w:p w14:paraId="1D578D4F" w14:textId="6D8988CF" w:rsidR="009312E9" w:rsidRDefault="009312E9" w:rsidP="003F5C15">
      <w:pPr>
        <w:pStyle w:val="Heading5"/>
        <w:spacing w:before="0" w:after="0" w:line="240" w:lineRule="auto"/>
        <w:jc w:val="center"/>
        <w:rPr>
          <w:rFonts w:cs="Calibri"/>
          <w:color w:val="663300"/>
          <w:sz w:val="24"/>
          <w:szCs w:val="24"/>
        </w:rPr>
      </w:pPr>
      <w:r w:rsidRPr="00A60DB9">
        <w:rPr>
          <w:rFonts w:cs="Calibri"/>
          <w:color w:val="663300"/>
          <w:sz w:val="24"/>
          <w:szCs w:val="24"/>
        </w:rPr>
        <w:t>SPONSORSHIP OPPORTUNITIES/EXHIBIT SPACE</w:t>
      </w:r>
      <w:r w:rsidR="00BE638C">
        <w:rPr>
          <w:rFonts w:cs="Calibri"/>
          <w:color w:val="663300"/>
          <w:sz w:val="24"/>
          <w:szCs w:val="24"/>
        </w:rPr>
        <w:t xml:space="preserve"> APPLICATION</w:t>
      </w:r>
    </w:p>
    <w:p w14:paraId="3C2E409B" w14:textId="36722BD5" w:rsidR="009312E9" w:rsidRDefault="009312E9" w:rsidP="003F5C15">
      <w:pPr>
        <w:spacing w:after="0" w:line="240" w:lineRule="auto"/>
        <w:rPr>
          <w:rFonts w:cs="Calibri"/>
          <w:b/>
        </w:rPr>
      </w:pPr>
      <w:r w:rsidRPr="00A60DB9">
        <w:rPr>
          <w:rFonts w:cs="Calibri"/>
          <w:b/>
          <w:color w:val="C00000"/>
        </w:rPr>
        <w:t>PLEASE PRINT</w:t>
      </w:r>
      <w:r>
        <w:rPr>
          <w:rFonts w:cs="Calibri"/>
          <w:b/>
          <w:color w:val="C00000"/>
        </w:rPr>
        <w:t xml:space="preserve"> </w:t>
      </w:r>
    </w:p>
    <w:tbl>
      <w:tblPr>
        <w:tblW w:w="1017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9"/>
        <w:gridCol w:w="783"/>
        <w:gridCol w:w="615"/>
        <w:gridCol w:w="150"/>
        <w:gridCol w:w="746"/>
        <w:gridCol w:w="849"/>
        <w:gridCol w:w="638"/>
        <w:gridCol w:w="79"/>
        <w:gridCol w:w="510"/>
        <w:gridCol w:w="1247"/>
        <w:gridCol w:w="94"/>
        <w:gridCol w:w="549"/>
        <w:gridCol w:w="597"/>
        <w:gridCol w:w="2684"/>
      </w:tblGrid>
      <w:tr w:rsidR="009312E9" w:rsidRPr="00225446" w14:paraId="09A9328A" w14:textId="77777777" w:rsidTr="00381E60">
        <w:tc>
          <w:tcPr>
            <w:tcW w:w="202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5715186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b/>
                <w:color w:val="C00000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Company Name</w:t>
            </w:r>
          </w:p>
        </w:tc>
        <w:tc>
          <w:tcPr>
            <w:tcW w:w="8143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516C00" w14:textId="2FE0058D" w:rsidR="009312E9" w:rsidRPr="002E6AF5" w:rsidRDefault="009312E9" w:rsidP="009312E9">
            <w:pPr>
              <w:spacing w:after="0" w:line="240" w:lineRule="auto"/>
              <w:rPr>
                <w:rFonts w:cs="Calibri"/>
                <w:b/>
                <w:color w:val="C00000"/>
                <w:sz w:val="24"/>
                <w:szCs w:val="24"/>
              </w:rPr>
            </w:pPr>
          </w:p>
        </w:tc>
      </w:tr>
      <w:tr w:rsidR="009312E9" w:rsidRPr="00225446" w14:paraId="4850D8F4" w14:textId="77777777" w:rsidTr="00381E60">
        <w:tc>
          <w:tcPr>
            <w:tcW w:w="217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B049965" w14:textId="4D8217FF" w:rsidR="009312E9" w:rsidRPr="002E6AF5" w:rsidRDefault="009312E9" w:rsidP="009312E9">
            <w:pPr>
              <w:spacing w:after="0" w:line="240" w:lineRule="auto"/>
              <w:rPr>
                <w:rFonts w:cs="Calibri"/>
                <w:b/>
                <w:color w:val="C00000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Contact Person *</w:t>
            </w:r>
          </w:p>
        </w:tc>
        <w:tc>
          <w:tcPr>
            <w:tcW w:w="4069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7D998C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b/>
                <w:color w:val="C00000"/>
                <w:sz w:val="24"/>
                <w:szCs w:val="24"/>
              </w:rPr>
            </w:pPr>
          </w:p>
        </w:tc>
        <w:tc>
          <w:tcPr>
            <w:tcW w:w="6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F78723D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b/>
                <w:color w:val="C00000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Title</w:t>
            </w:r>
          </w:p>
        </w:tc>
        <w:tc>
          <w:tcPr>
            <w:tcW w:w="328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C37AF5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b/>
                <w:color w:val="C00000"/>
                <w:sz w:val="24"/>
                <w:szCs w:val="24"/>
              </w:rPr>
            </w:pPr>
          </w:p>
        </w:tc>
      </w:tr>
      <w:tr w:rsidR="009312E9" w:rsidRPr="00225446" w14:paraId="55A90F0D" w14:textId="77777777" w:rsidTr="00381E60">
        <w:tc>
          <w:tcPr>
            <w:tcW w:w="141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09FDB36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Address</w:t>
            </w:r>
          </w:p>
        </w:tc>
        <w:tc>
          <w:tcPr>
            <w:tcW w:w="8758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A986E6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b/>
                <w:color w:val="C00000"/>
                <w:sz w:val="24"/>
                <w:szCs w:val="24"/>
              </w:rPr>
            </w:pPr>
          </w:p>
        </w:tc>
      </w:tr>
      <w:tr w:rsidR="009312E9" w:rsidRPr="00225446" w14:paraId="21CFFEBE" w14:textId="77777777" w:rsidTr="00381E60"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</w:tcPr>
          <w:p w14:paraId="51B35C55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City</w:t>
            </w:r>
          </w:p>
        </w:tc>
        <w:tc>
          <w:tcPr>
            <w:tcW w:w="229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EA1752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</w:p>
        </w:tc>
        <w:tc>
          <w:tcPr>
            <w:tcW w:w="849" w:type="dxa"/>
            <w:tcBorders>
              <w:top w:val="nil"/>
              <w:left w:val="nil"/>
              <w:bottom w:val="nil"/>
              <w:right w:val="nil"/>
            </w:tcBorders>
          </w:tcPr>
          <w:p w14:paraId="778D9AF3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State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7E4747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</w:tcPr>
          <w:p w14:paraId="1D8130F5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Zip</w:t>
            </w:r>
          </w:p>
        </w:tc>
        <w:tc>
          <w:tcPr>
            <w:tcW w:w="134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3FE965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</w:p>
        </w:tc>
        <w:tc>
          <w:tcPr>
            <w:tcW w:w="114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EE9789F" w14:textId="4C2A68C3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Website</w:t>
            </w:r>
          </w:p>
        </w:tc>
        <w:tc>
          <w:tcPr>
            <w:tcW w:w="26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C536B1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</w:p>
        </w:tc>
      </w:tr>
      <w:tr w:rsidR="009312E9" w:rsidRPr="00225446" w14:paraId="0D36C396" w14:textId="77777777" w:rsidTr="00381E60">
        <w:tc>
          <w:tcPr>
            <w:tcW w:w="141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36C7BB7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E</w:t>
            </w:r>
            <w:r w:rsidR="00A707A7">
              <w:rPr>
                <w:rFonts w:cs="Calibri"/>
                <w:sz w:val="24"/>
                <w:szCs w:val="24"/>
              </w:rPr>
              <w:t>-</w:t>
            </w:r>
            <w:r w:rsidRPr="002E6AF5">
              <w:rPr>
                <w:rFonts w:cs="Calibri"/>
                <w:sz w:val="24"/>
                <w:szCs w:val="24"/>
              </w:rPr>
              <w:t>mail</w:t>
            </w:r>
          </w:p>
        </w:tc>
        <w:tc>
          <w:tcPr>
            <w:tcW w:w="358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D2FA44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</w:p>
        </w:tc>
        <w:tc>
          <w:tcPr>
            <w:tcW w:w="134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FD7D3ED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Phone</w:t>
            </w:r>
          </w:p>
        </w:tc>
        <w:tc>
          <w:tcPr>
            <w:tcW w:w="38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EA010A" w14:textId="0B121A76" w:rsidR="009312E9" w:rsidRPr="002E6AF5" w:rsidRDefault="009312E9" w:rsidP="009312E9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</w:p>
        </w:tc>
      </w:tr>
      <w:tr w:rsidR="009312E9" w:rsidRPr="00225446" w14:paraId="42400214" w14:textId="77777777" w:rsidTr="00381E60">
        <w:tc>
          <w:tcPr>
            <w:tcW w:w="441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042C5B87" w14:textId="77777777" w:rsidR="009312E9" w:rsidRPr="002E6AF5" w:rsidRDefault="009312E9" w:rsidP="009312E9">
            <w:pPr>
              <w:spacing w:after="0" w:line="240" w:lineRule="auto"/>
              <w:rPr>
                <w:rFonts w:cs="Calibri"/>
                <w:b/>
                <w:color w:val="C00000"/>
                <w:sz w:val="24"/>
                <w:szCs w:val="24"/>
              </w:rPr>
            </w:pPr>
            <w:r w:rsidRPr="002E6AF5">
              <w:rPr>
                <w:rFonts w:cs="Calibri"/>
                <w:sz w:val="24"/>
                <w:szCs w:val="24"/>
              </w:rPr>
              <w:t>How d</w:t>
            </w:r>
            <w:r w:rsidR="00A50ADF">
              <w:rPr>
                <w:rFonts w:cs="Calibri"/>
                <w:sz w:val="24"/>
                <w:szCs w:val="24"/>
              </w:rPr>
              <w:t>id</w:t>
            </w:r>
            <w:r w:rsidRPr="002E6AF5">
              <w:rPr>
                <w:rFonts w:cs="Calibri"/>
                <w:sz w:val="24"/>
                <w:szCs w:val="24"/>
              </w:rPr>
              <w:t xml:space="preserve"> you learn about this conference</w:t>
            </w:r>
            <w:r w:rsidR="003C3EC0">
              <w:rPr>
                <w:rFonts w:cs="Calibri"/>
                <w:sz w:val="24"/>
                <w:szCs w:val="24"/>
              </w:rPr>
              <w:t>?</w:t>
            </w:r>
          </w:p>
        </w:tc>
        <w:tc>
          <w:tcPr>
            <w:tcW w:w="576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BFEEFC" w14:textId="6387E698" w:rsidR="009312E9" w:rsidRPr="002E6AF5" w:rsidRDefault="009312E9" w:rsidP="009312E9">
            <w:pPr>
              <w:spacing w:after="0" w:line="240" w:lineRule="auto"/>
              <w:rPr>
                <w:rFonts w:cs="Calibri"/>
                <w:b/>
                <w:color w:val="C00000"/>
                <w:sz w:val="24"/>
                <w:szCs w:val="24"/>
              </w:rPr>
            </w:pPr>
          </w:p>
        </w:tc>
      </w:tr>
    </w:tbl>
    <w:p w14:paraId="3CEE3C45" w14:textId="16014298" w:rsidR="009312E9" w:rsidRPr="003D5C3D" w:rsidRDefault="009312E9" w:rsidP="009312E9">
      <w:pPr>
        <w:pStyle w:val="BodyText2"/>
        <w:spacing w:after="0" w:line="240" w:lineRule="auto"/>
        <w:rPr>
          <w:rFonts w:cs="Calibri"/>
          <w:sz w:val="20"/>
          <w:szCs w:val="20"/>
        </w:rPr>
      </w:pPr>
      <w:r w:rsidRPr="003D5C3D">
        <w:rPr>
          <w:rFonts w:cs="Calibri"/>
          <w:sz w:val="20"/>
          <w:szCs w:val="20"/>
        </w:rPr>
        <w:t xml:space="preserve">*Contact Person will receive all correspondence related to </w:t>
      </w:r>
      <w:r w:rsidR="008D2C49">
        <w:rPr>
          <w:rFonts w:cs="Calibri"/>
          <w:sz w:val="20"/>
          <w:szCs w:val="20"/>
        </w:rPr>
        <w:t>national event</w:t>
      </w:r>
      <w:r w:rsidRPr="003D5C3D">
        <w:rPr>
          <w:rFonts w:cs="Calibri"/>
          <w:sz w:val="20"/>
          <w:szCs w:val="20"/>
        </w:rPr>
        <w:t xml:space="preserve">. </w:t>
      </w:r>
    </w:p>
    <w:p w14:paraId="3F701E98" w14:textId="77777777" w:rsidR="008D2C49" w:rsidRDefault="008D2C49" w:rsidP="009312E9">
      <w:pPr>
        <w:tabs>
          <w:tab w:val="left" w:pos="1980"/>
        </w:tabs>
        <w:spacing w:after="0" w:line="240" w:lineRule="auto"/>
        <w:rPr>
          <w:rFonts w:cs="Calibri"/>
          <w:b/>
          <w:bCs/>
          <w:color w:val="000080"/>
          <w:sz w:val="24"/>
          <w:szCs w:val="24"/>
          <w:u w:val="single"/>
        </w:rPr>
      </w:pPr>
    </w:p>
    <w:p w14:paraId="1A8AF93D" w14:textId="1C3885C2" w:rsidR="009312E9" w:rsidRPr="00BE638C" w:rsidRDefault="009312E9" w:rsidP="009312E9">
      <w:pPr>
        <w:tabs>
          <w:tab w:val="left" w:pos="1980"/>
        </w:tabs>
        <w:spacing w:after="0" w:line="240" w:lineRule="auto"/>
        <w:rPr>
          <w:rFonts w:cs="Calibri"/>
          <w:sz w:val="24"/>
          <w:szCs w:val="24"/>
        </w:rPr>
      </w:pPr>
      <w:r w:rsidRPr="00BE638C">
        <w:rPr>
          <w:rFonts w:cs="Calibri"/>
          <w:b/>
          <w:bCs/>
          <w:color w:val="000080"/>
          <w:sz w:val="24"/>
          <w:szCs w:val="24"/>
          <w:u w:val="single"/>
        </w:rPr>
        <w:t>SPONSORSHIP</w:t>
      </w:r>
    </w:p>
    <w:p w14:paraId="6088484A" w14:textId="77777777" w:rsidR="009312E9" w:rsidRPr="00BE638C" w:rsidRDefault="009312E9" w:rsidP="009312E9">
      <w:pPr>
        <w:tabs>
          <w:tab w:val="left" w:pos="1980"/>
        </w:tabs>
        <w:spacing w:after="0" w:line="240" w:lineRule="auto"/>
        <w:rPr>
          <w:rFonts w:cs="Calibri"/>
          <w:b/>
          <w:color w:val="002060"/>
          <w:sz w:val="24"/>
          <w:szCs w:val="24"/>
        </w:rPr>
        <w:sectPr w:rsidR="009312E9" w:rsidRPr="00BE638C" w:rsidSect="003F5C15">
          <w:footerReference w:type="default" r:id="rId10"/>
          <w:footerReference w:type="first" r:id="rId11"/>
          <w:pgSz w:w="12240" w:h="15840"/>
          <w:pgMar w:top="360" w:right="1440" w:bottom="360" w:left="1440" w:header="720" w:footer="720" w:gutter="0"/>
          <w:cols w:space="720"/>
          <w:titlePg/>
          <w:docGrid w:linePitch="360"/>
        </w:sectPr>
      </w:pPr>
    </w:p>
    <w:p w14:paraId="73DFA95E" w14:textId="06B8F604" w:rsidR="009312E9" w:rsidRDefault="009312E9" w:rsidP="00BE638C">
      <w:pPr>
        <w:pStyle w:val="BodyText"/>
        <w:spacing w:after="60"/>
        <w:rPr>
          <w:rFonts w:ascii="Calibri" w:eastAsia="Calibri" w:hAnsi="Calibri" w:cs="Calibri"/>
          <w:i w:val="0"/>
          <w:iCs w:val="0"/>
        </w:rPr>
      </w:pPr>
      <w:r w:rsidRPr="00BE638C">
        <w:rPr>
          <w:rFonts w:ascii="Calibri" w:hAnsi="Calibri" w:cs="Calibri"/>
          <w:b w:val="0"/>
          <w:i w:val="0"/>
          <w:color w:val="002060"/>
        </w:rPr>
        <w:sym w:font="Wingdings" w:char="F071"/>
      </w:r>
      <w:r w:rsidRPr="00BE638C">
        <w:rPr>
          <w:rFonts w:ascii="Calibri" w:hAnsi="Calibri" w:cs="Calibri"/>
          <w:i w:val="0"/>
          <w:iCs w:val="0"/>
          <w:color w:val="333399"/>
        </w:rPr>
        <w:t xml:space="preserve"> Speaker Sponsor </w:t>
      </w:r>
      <w:r w:rsidR="00BE638C" w:rsidRPr="00BE638C">
        <w:rPr>
          <w:rFonts w:ascii="Calibri" w:eastAsia="Calibri" w:hAnsi="Calibri" w:cs="Calibri"/>
          <w:i w:val="0"/>
          <w:iCs w:val="0"/>
        </w:rPr>
        <w:t>$</w:t>
      </w:r>
      <w:r w:rsidR="008D2C49">
        <w:rPr>
          <w:rFonts w:ascii="Calibri" w:eastAsia="Calibri" w:hAnsi="Calibri" w:cs="Calibri"/>
          <w:i w:val="0"/>
          <w:iCs w:val="0"/>
        </w:rPr>
        <w:t>3</w:t>
      </w:r>
      <w:r w:rsidR="00BE638C" w:rsidRPr="00BE638C">
        <w:rPr>
          <w:rFonts w:ascii="Calibri" w:eastAsia="Calibri" w:hAnsi="Calibri" w:cs="Calibri"/>
          <w:i w:val="0"/>
          <w:iCs w:val="0"/>
        </w:rPr>
        <w:t xml:space="preserve">,500 </w:t>
      </w:r>
      <w:r w:rsidR="00BE638C" w:rsidRPr="00BE638C">
        <w:rPr>
          <w:rFonts w:ascii="Calibri" w:eastAsia="Calibri" w:hAnsi="Calibri" w:cs="Calibri"/>
          <w:i w:val="0"/>
          <w:iCs w:val="0"/>
          <w:color w:val="C00000"/>
        </w:rPr>
        <w:t>After Nov 1, 20</w:t>
      </w:r>
      <w:r w:rsidR="008D2C49">
        <w:rPr>
          <w:rFonts w:ascii="Calibri" w:eastAsia="Calibri" w:hAnsi="Calibri" w:cs="Calibri"/>
          <w:i w:val="0"/>
          <w:iCs w:val="0"/>
          <w:color w:val="C00000"/>
        </w:rPr>
        <w:t>20</w:t>
      </w:r>
      <w:r w:rsidR="00BE638C" w:rsidRPr="00BE638C">
        <w:rPr>
          <w:rFonts w:ascii="Calibri" w:eastAsia="Calibri" w:hAnsi="Calibri" w:cs="Calibri"/>
          <w:i w:val="0"/>
          <w:iCs w:val="0"/>
          <w:color w:val="C00000"/>
        </w:rPr>
        <w:t xml:space="preserve"> </w:t>
      </w:r>
      <w:r w:rsidR="00BE638C" w:rsidRPr="00BE638C">
        <w:rPr>
          <w:rFonts w:ascii="Calibri" w:eastAsia="Calibri" w:hAnsi="Calibri" w:cs="Calibri"/>
          <w:i w:val="0"/>
          <w:iCs w:val="0"/>
        </w:rPr>
        <w:t>$</w:t>
      </w:r>
      <w:r w:rsidR="008D2C49">
        <w:rPr>
          <w:rFonts w:ascii="Calibri" w:eastAsia="Calibri" w:hAnsi="Calibri" w:cs="Calibri"/>
          <w:i w:val="0"/>
          <w:iCs w:val="0"/>
        </w:rPr>
        <w:t>4</w:t>
      </w:r>
      <w:r w:rsidR="00BE638C" w:rsidRPr="00BE638C">
        <w:rPr>
          <w:rFonts w:ascii="Calibri" w:eastAsia="Calibri" w:hAnsi="Calibri" w:cs="Calibri"/>
          <w:i w:val="0"/>
          <w:iCs w:val="0"/>
        </w:rPr>
        <w:t>,500</w:t>
      </w:r>
    </w:p>
    <w:p w14:paraId="08CE33D4" w14:textId="6B54D459" w:rsidR="00EB4F1C" w:rsidRDefault="00EB4F1C" w:rsidP="00BE638C">
      <w:pPr>
        <w:pStyle w:val="BodyText"/>
        <w:spacing w:after="60"/>
        <w:rPr>
          <w:rFonts w:ascii="Calibri" w:eastAsia="Calibri" w:hAnsi="Calibri" w:cs="Calibri"/>
          <w:i w:val="0"/>
          <w:iCs w:val="0"/>
        </w:rPr>
      </w:pPr>
      <w:r w:rsidRPr="00BE638C">
        <w:rPr>
          <w:rFonts w:ascii="Calibri" w:hAnsi="Calibri" w:cs="Calibri"/>
          <w:b w:val="0"/>
          <w:i w:val="0"/>
          <w:color w:val="002060"/>
        </w:rPr>
        <w:sym w:font="Wingdings" w:char="F071"/>
      </w:r>
      <w:r w:rsidR="008D2C49">
        <w:rPr>
          <w:rFonts w:ascii="Calibri" w:hAnsi="Calibri" w:cs="Calibri"/>
          <w:i w:val="0"/>
          <w:iCs w:val="0"/>
          <w:color w:val="333399"/>
        </w:rPr>
        <w:t xml:space="preserve"> Virtual Exhibit Booth</w:t>
      </w:r>
      <w:r w:rsidRPr="00BE638C">
        <w:rPr>
          <w:rFonts w:ascii="Calibri" w:hAnsi="Calibri" w:cs="Calibri"/>
          <w:i w:val="0"/>
          <w:iCs w:val="0"/>
          <w:color w:val="333399"/>
        </w:rPr>
        <w:t xml:space="preserve"> </w:t>
      </w:r>
      <w:r w:rsidRPr="00BE638C">
        <w:rPr>
          <w:rFonts w:ascii="Calibri" w:eastAsia="Calibri" w:hAnsi="Calibri" w:cs="Calibri"/>
          <w:i w:val="0"/>
          <w:iCs w:val="0"/>
        </w:rPr>
        <w:t>$</w:t>
      </w:r>
      <w:r w:rsidR="008D2C49">
        <w:rPr>
          <w:rFonts w:ascii="Calibri" w:eastAsia="Calibri" w:hAnsi="Calibri" w:cs="Calibri"/>
          <w:i w:val="0"/>
          <w:iCs w:val="0"/>
        </w:rPr>
        <w:t>1</w:t>
      </w:r>
      <w:r>
        <w:rPr>
          <w:rFonts w:ascii="Calibri" w:eastAsia="Calibri" w:hAnsi="Calibri" w:cs="Calibri"/>
          <w:i w:val="0"/>
          <w:iCs w:val="0"/>
        </w:rPr>
        <w:t>,000</w:t>
      </w:r>
      <w:r w:rsidRPr="00BE638C">
        <w:rPr>
          <w:rFonts w:ascii="Calibri" w:eastAsia="Calibri" w:hAnsi="Calibri" w:cs="Calibri"/>
          <w:i w:val="0"/>
          <w:iCs w:val="0"/>
        </w:rPr>
        <w:t xml:space="preserve"> </w:t>
      </w:r>
      <w:r w:rsidRPr="00BE638C">
        <w:rPr>
          <w:rFonts w:ascii="Calibri" w:eastAsia="Calibri" w:hAnsi="Calibri" w:cs="Calibri"/>
          <w:i w:val="0"/>
          <w:iCs w:val="0"/>
          <w:color w:val="C00000"/>
        </w:rPr>
        <w:t>After Nov 1, 20</w:t>
      </w:r>
      <w:r w:rsidR="008D2C49">
        <w:rPr>
          <w:rFonts w:ascii="Calibri" w:eastAsia="Calibri" w:hAnsi="Calibri" w:cs="Calibri"/>
          <w:i w:val="0"/>
          <w:iCs w:val="0"/>
          <w:color w:val="C00000"/>
        </w:rPr>
        <w:t>20</w:t>
      </w:r>
      <w:r w:rsidRPr="00BE638C">
        <w:rPr>
          <w:rFonts w:ascii="Calibri" w:eastAsia="Calibri" w:hAnsi="Calibri" w:cs="Calibri"/>
          <w:i w:val="0"/>
          <w:iCs w:val="0"/>
          <w:color w:val="C00000"/>
        </w:rPr>
        <w:t xml:space="preserve"> </w:t>
      </w:r>
      <w:r w:rsidRPr="00BE638C">
        <w:rPr>
          <w:rFonts w:ascii="Calibri" w:eastAsia="Calibri" w:hAnsi="Calibri" w:cs="Calibri"/>
          <w:i w:val="0"/>
          <w:iCs w:val="0"/>
        </w:rPr>
        <w:t>$</w:t>
      </w:r>
      <w:r w:rsidR="008D2C49">
        <w:rPr>
          <w:rFonts w:ascii="Calibri" w:eastAsia="Calibri" w:hAnsi="Calibri" w:cs="Calibri"/>
          <w:i w:val="0"/>
          <w:iCs w:val="0"/>
        </w:rPr>
        <w:t>1,500</w:t>
      </w:r>
    </w:p>
    <w:p w14:paraId="20F051F2" w14:textId="535671CA" w:rsidR="009312E9" w:rsidRDefault="000544E0" w:rsidP="008D2C49">
      <w:pPr>
        <w:pStyle w:val="BodyText"/>
        <w:spacing w:after="60"/>
        <w:rPr>
          <w:rFonts w:cs="Calibri"/>
          <w:b w:val="0"/>
          <w:bCs w:val="0"/>
          <w:color w:val="000000"/>
        </w:rPr>
      </w:pPr>
      <w:r w:rsidRPr="00BE638C">
        <w:rPr>
          <w:rFonts w:ascii="Calibri" w:hAnsi="Calibri" w:cs="Calibri"/>
          <w:b w:val="0"/>
          <w:i w:val="0"/>
          <w:color w:val="002060"/>
        </w:rPr>
        <w:sym w:font="Wingdings" w:char="F071"/>
      </w:r>
      <w:r w:rsidR="008D2C49">
        <w:rPr>
          <w:rFonts w:ascii="Calibri" w:hAnsi="Calibri" w:cs="Calibri"/>
          <w:i w:val="0"/>
          <w:iCs w:val="0"/>
          <w:color w:val="333399"/>
        </w:rPr>
        <w:t xml:space="preserve"> E-blast Email Service</w:t>
      </w:r>
      <w:r w:rsidRPr="00BE638C">
        <w:rPr>
          <w:rFonts w:ascii="Calibri" w:hAnsi="Calibri" w:cs="Calibri"/>
          <w:i w:val="0"/>
          <w:iCs w:val="0"/>
          <w:color w:val="333399"/>
        </w:rPr>
        <w:t xml:space="preserve"> </w:t>
      </w:r>
      <w:r w:rsidRPr="00BE638C">
        <w:rPr>
          <w:rFonts w:ascii="Calibri" w:eastAsia="Calibri" w:hAnsi="Calibri" w:cs="Calibri"/>
          <w:i w:val="0"/>
          <w:iCs w:val="0"/>
        </w:rPr>
        <w:t>$</w:t>
      </w:r>
      <w:r w:rsidR="008D2C49">
        <w:rPr>
          <w:rFonts w:ascii="Calibri" w:eastAsia="Calibri" w:hAnsi="Calibri" w:cs="Calibri"/>
          <w:i w:val="0"/>
          <w:iCs w:val="0"/>
        </w:rPr>
        <w:t xml:space="preserve">500 per email </w:t>
      </w:r>
      <w:r w:rsidRPr="00BE638C">
        <w:rPr>
          <w:rFonts w:ascii="Calibri" w:eastAsia="Calibri" w:hAnsi="Calibri" w:cs="Calibri"/>
          <w:i w:val="0"/>
          <w:iCs w:val="0"/>
        </w:rPr>
        <w:t xml:space="preserve">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068"/>
        <w:gridCol w:w="1350"/>
        <w:gridCol w:w="1805"/>
        <w:gridCol w:w="2353"/>
      </w:tblGrid>
      <w:tr w:rsidR="009312E9" w:rsidRPr="00225446" w14:paraId="6799781D" w14:textId="77777777" w:rsidTr="009312E9">
        <w:tc>
          <w:tcPr>
            <w:tcW w:w="4068" w:type="dxa"/>
          </w:tcPr>
          <w:p w14:paraId="3E846284" w14:textId="2DE96EED" w:rsidR="009312E9" w:rsidRPr="00225446" w:rsidRDefault="009312E9" w:rsidP="009312E9">
            <w:pPr>
              <w:spacing w:after="0" w:line="240" w:lineRule="auto"/>
              <w:jc w:val="both"/>
              <w:rPr>
                <w:rFonts w:cs="Calibri"/>
              </w:rPr>
            </w:pPr>
            <w:r w:rsidRPr="00225446">
              <w:rPr>
                <w:rFonts w:cs="Calibri"/>
              </w:rPr>
              <w:t xml:space="preserve">No. of </w:t>
            </w:r>
            <w:r w:rsidR="008D2C49">
              <w:rPr>
                <w:rFonts w:cs="Calibri"/>
              </w:rPr>
              <w:t>E-blast Email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77C4453B" w14:textId="77777777" w:rsidR="009312E9" w:rsidRPr="00225446" w:rsidRDefault="009312E9" w:rsidP="009312E9">
            <w:pPr>
              <w:spacing w:after="0" w:line="240" w:lineRule="auto"/>
              <w:jc w:val="both"/>
              <w:rPr>
                <w:rFonts w:cs="Calibri"/>
              </w:rPr>
            </w:pPr>
          </w:p>
        </w:tc>
        <w:tc>
          <w:tcPr>
            <w:tcW w:w="1805" w:type="dxa"/>
          </w:tcPr>
          <w:p w14:paraId="3FA0DC20" w14:textId="77777777" w:rsidR="009312E9" w:rsidRPr="00225446" w:rsidRDefault="009312E9" w:rsidP="009312E9">
            <w:pPr>
              <w:spacing w:after="0" w:line="240" w:lineRule="auto"/>
              <w:jc w:val="right"/>
              <w:rPr>
                <w:rFonts w:cs="Calibri"/>
              </w:rPr>
            </w:pPr>
            <w:r w:rsidRPr="00225446">
              <w:rPr>
                <w:rFonts w:cs="Calibri"/>
              </w:rPr>
              <w:t>$</w:t>
            </w:r>
          </w:p>
        </w:tc>
        <w:tc>
          <w:tcPr>
            <w:tcW w:w="2353" w:type="dxa"/>
            <w:tcBorders>
              <w:bottom w:val="single" w:sz="4" w:space="0" w:color="auto"/>
            </w:tcBorders>
          </w:tcPr>
          <w:p w14:paraId="19297C7D" w14:textId="77777777" w:rsidR="009312E9" w:rsidRPr="00225446" w:rsidRDefault="009312E9" w:rsidP="009312E9">
            <w:pPr>
              <w:spacing w:after="0" w:line="240" w:lineRule="auto"/>
              <w:jc w:val="both"/>
              <w:rPr>
                <w:rFonts w:cs="Calibri"/>
              </w:rPr>
            </w:pPr>
          </w:p>
        </w:tc>
      </w:tr>
    </w:tbl>
    <w:p w14:paraId="40368EA0" w14:textId="5363AF17" w:rsidR="009312E9" w:rsidRDefault="00195405" w:rsidP="009312E9">
      <w:pPr>
        <w:spacing w:after="0" w:line="240" w:lineRule="auto"/>
        <w:rPr>
          <w:rFonts w:cs="Calibri"/>
          <w:b/>
          <w:bCs/>
        </w:rPr>
      </w:pPr>
      <w:r w:rsidRPr="00BE638C">
        <w:rPr>
          <w:rFonts w:cs="Calibri"/>
          <w:i/>
          <w:iCs/>
          <w:highlight w:val="yellow"/>
        </w:rPr>
        <w:t xml:space="preserve">ASPHP Current </w:t>
      </w:r>
      <w:r w:rsidR="008D2C49">
        <w:rPr>
          <w:rFonts w:cs="Calibri"/>
          <w:i/>
          <w:iCs/>
          <w:highlight w:val="yellow"/>
        </w:rPr>
        <w:t xml:space="preserve">Corporate </w:t>
      </w:r>
      <w:r w:rsidRPr="00BE638C">
        <w:rPr>
          <w:rFonts w:cs="Calibri"/>
          <w:i/>
          <w:iCs/>
          <w:highlight w:val="yellow"/>
        </w:rPr>
        <w:t xml:space="preserve">Sponsor </w:t>
      </w:r>
      <w:r w:rsidR="003768A9" w:rsidRPr="00BE638C">
        <w:rPr>
          <w:rFonts w:cs="Calibri"/>
          <w:i/>
          <w:iCs/>
          <w:highlight w:val="yellow"/>
        </w:rPr>
        <w:t>receive</w:t>
      </w:r>
      <w:r w:rsidR="003768A9">
        <w:rPr>
          <w:rFonts w:cs="Calibri"/>
          <w:i/>
          <w:iCs/>
          <w:highlight w:val="yellow"/>
        </w:rPr>
        <w:t xml:space="preserve">s </w:t>
      </w:r>
      <w:r w:rsidR="003768A9" w:rsidRPr="00BE638C">
        <w:rPr>
          <w:rFonts w:cs="Calibri"/>
          <w:i/>
          <w:iCs/>
          <w:highlight w:val="yellow"/>
        </w:rPr>
        <w:t>5</w:t>
      </w:r>
      <w:r w:rsidRPr="00BE638C">
        <w:rPr>
          <w:rFonts w:cs="Calibri"/>
          <w:i/>
          <w:iCs/>
          <w:highlight w:val="yellow"/>
        </w:rPr>
        <w:t xml:space="preserve">% discount on </w:t>
      </w:r>
      <w:r w:rsidR="00DF7D2F">
        <w:rPr>
          <w:rFonts w:cs="Calibri"/>
          <w:i/>
          <w:iCs/>
          <w:highlight w:val="yellow"/>
        </w:rPr>
        <w:t xml:space="preserve">sponsorship and </w:t>
      </w:r>
      <w:r w:rsidRPr="00BE638C">
        <w:rPr>
          <w:rFonts w:cs="Calibri"/>
          <w:i/>
          <w:iCs/>
          <w:highlight w:val="yellow"/>
        </w:rPr>
        <w:t>exhibit booth.</w:t>
      </w:r>
    </w:p>
    <w:tbl>
      <w:tblPr>
        <w:tblpPr w:leftFromText="180" w:rightFromText="180" w:vertAnchor="text" w:horzAnchor="page" w:tblpX="7597" w:tblpY="15"/>
        <w:tblW w:w="0" w:type="auto"/>
        <w:tblBorders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2160"/>
        <w:gridCol w:w="1260"/>
      </w:tblGrid>
      <w:tr w:rsidR="00BE638C" w14:paraId="42165438" w14:textId="77777777" w:rsidTr="00BE638C">
        <w:trPr>
          <w:trHeight w:val="370"/>
        </w:trPr>
        <w:tc>
          <w:tcPr>
            <w:tcW w:w="2160" w:type="dxa"/>
            <w:tcBorders>
              <w:left w:val="nil"/>
              <w:bottom w:val="nil"/>
            </w:tcBorders>
          </w:tcPr>
          <w:p w14:paraId="1580C8BB" w14:textId="77777777" w:rsidR="00BE638C" w:rsidRPr="009312E9" w:rsidRDefault="00BE638C" w:rsidP="00BE638C">
            <w:pPr>
              <w:spacing w:after="0" w:line="240" w:lineRule="auto"/>
              <w:jc w:val="right"/>
              <w:rPr>
                <w:rFonts w:cs="Calibri"/>
                <w:b/>
                <w:bCs/>
                <w:sz w:val="12"/>
                <w:szCs w:val="12"/>
              </w:rPr>
            </w:pPr>
          </w:p>
          <w:p w14:paraId="08A17977" w14:textId="77777777" w:rsidR="00BE638C" w:rsidRDefault="00BE638C" w:rsidP="00BE638C">
            <w:pPr>
              <w:spacing w:after="0" w:line="240" w:lineRule="auto"/>
              <w:jc w:val="right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Total Amount:</w:t>
            </w:r>
          </w:p>
        </w:tc>
        <w:tc>
          <w:tcPr>
            <w:tcW w:w="1260" w:type="dxa"/>
          </w:tcPr>
          <w:p w14:paraId="35BD814E" w14:textId="77777777" w:rsidR="00BE638C" w:rsidRDefault="00BE638C" w:rsidP="00BE638C">
            <w:pPr>
              <w:spacing w:after="0" w:line="240" w:lineRule="auto"/>
              <w:jc w:val="right"/>
              <w:rPr>
                <w:rFonts w:cs="Calibri"/>
                <w:b/>
                <w:bCs/>
              </w:rPr>
            </w:pPr>
          </w:p>
        </w:tc>
      </w:tr>
    </w:tbl>
    <w:p w14:paraId="58068ED7" w14:textId="18E5C587" w:rsidR="00203656" w:rsidRDefault="00203656" w:rsidP="009312E9">
      <w:pPr>
        <w:spacing w:after="0" w:line="240" w:lineRule="auto"/>
        <w:rPr>
          <w:rFonts w:cs="Calibri"/>
          <w:b/>
          <w:bCs/>
          <w:color w:val="0000FF"/>
        </w:rPr>
      </w:pPr>
    </w:p>
    <w:p w14:paraId="41D787D6" w14:textId="77777777" w:rsidR="00B71E15" w:rsidRDefault="00B71E15" w:rsidP="009312E9">
      <w:pPr>
        <w:spacing w:after="0" w:line="240" w:lineRule="auto"/>
        <w:rPr>
          <w:rFonts w:cs="Calibri"/>
          <w:b/>
          <w:bCs/>
          <w:color w:val="0000FF"/>
        </w:rPr>
      </w:pPr>
    </w:p>
    <w:p w14:paraId="0EA2A1E1" w14:textId="77777777" w:rsidR="009312E9" w:rsidRPr="00A60DB9" w:rsidRDefault="009312E9" w:rsidP="009312E9">
      <w:pPr>
        <w:spacing w:after="0" w:line="240" w:lineRule="auto"/>
        <w:rPr>
          <w:rFonts w:cs="Calibri"/>
          <w:b/>
          <w:bCs/>
          <w:color w:val="0000FF"/>
        </w:rPr>
      </w:pPr>
      <w:r w:rsidRPr="00A60DB9">
        <w:rPr>
          <w:rFonts w:cs="Calibri"/>
          <w:b/>
          <w:bCs/>
          <w:color w:val="0000FF"/>
        </w:rPr>
        <w:t>Payment Method</w:t>
      </w:r>
    </w:p>
    <w:p w14:paraId="1028EB11" w14:textId="2B4EAB18" w:rsidR="009312E9" w:rsidRDefault="009312E9" w:rsidP="009312E9">
      <w:pPr>
        <w:spacing w:after="0" w:line="240" w:lineRule="auto"/>
        <w:rPr>
          <w:rFonts w:cs="Calibri"/>
        </w:rPr>
      </w:pPr>
      <w:r w:rsidRPr="00A60DB9">
        <w:rPr>
          <w:rFonts w:cs="Calibri"/>
          <w:b/>
        </w:rPr>
        <w:sym w:font="Wingdings" w:char="F0A8"/>
      </w:r>
      <w:r w:rsidRPr="00A60DB9">
        <w:rPr>
          <w:rFonts w:cs="Calibri"/>
          <w:b/>
        </w:rPr>
        <w:t xml:space="preserve">   </w:t>
      </w:r>
      <w:r w:rsidRPr="00A60DB9">
        <w:rPr>
          <w:rFonts w:cs="Calibri"/>
          <w:b/>
          <w:color w:val="C00000"/>
        </w:rPr>
        <w:t>Credit Card</w:t>
      </w:r>
      <w:r w:rsidRPr="00A60DB9">
        <w:rPr>
          <w:rFonts w:cs="Calibri"/>
        </w:rPr>
        <w:t xml:space="preserve"> (circle one)   </w:t>
      </w:r>
      <w:r w:rsidRPr="00A60DB9">
        <w:rPr>
          <w:rFonts w:cs="Calibri"/>
        </w:rPr>
        <w:sym w:font="Wingdings" w:char="F071"/>
      </w:r>
      <w:r w:rsidRPr="00A60DB9">
        <w:rPr>
          <w:rFonts w:cs="Calibri"/>
        </w:rPr>
        <w:t xml:space="preserve"> Visa     </w:t>
      </w:r>
      <w:r w:rsidRPr="00A60DB9">
        <w:rPr>
          <w:rFonts w:cs="Calibri"/>
        </w:rPr>
        <w:sym w:font="Wingdings" w:char="F071"/>
      </w:r>
      <w:r w:rsidRPr="00A60DB9">
        <w:rPr>
          <w:rFonts w:cs="Calibri"/>
        </w:rPr>
        <w:t xml:space="preserve"> MasterCard     </w:t>
      </w:r>
      <w:r w:rsidRPr="00A60DB9">
        <w:rPr>
          <w:rFonts w:cs="Calibri"/>
        </w:rPr>
        <w:sym w:font="Wingdings" w:char="F071"/>
      </w:r>
      <w:r w:rsidRPr="00A60DB9">
        <w:rPr>
          <w:rFonts w:cs="Calibri"/>
          <w:lang w:eastAsia="zh-TW"/>
        </w:rPr>
        <w:t xml:space="preserve"> </w:t>
      </w:r>
      <w:r w:rsidRPr="00A60DB9">
        <w:rPr>
          <w:rFonts w:cs="Calibri"/>
        </w:rPr>
        <w:t>American Express</w:t>
      </w:r>
      <w:r>
        <w:rPr>
          <w:rFonts w:cs="Calibri"/>
        </w:rPr>
        <w:t xml:space="preserve">  </w:t>
      </w:r>
      <w:r w:rsidRPr="00A60DB9">
        <w:rPr>
          <w:rFonts w:cs="Calibri"/>
        </w:rPr>
        <w:sym w:font="Wingdings" w:char="F071"/>
      </w:r>
      <w:r w:rsidRPr="00A60DB9">
        <w:rPr>
          <w:rFonts w:cs="Calibri"/>
          <w:lang w:eastAsia="zh-TW"/>
        </w:rPr>
        <w:t xml:space="preserve"> </w:t>
      </w:r>
      <w:r w:rsidRPr="00A60DB9">
        <w:rPr>
          <w:rFonts w:cs="Calibri"/>
        </w:rPr>
        <w:t>Discov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57"/>
        <w:gridCol w:w="3999"/>
        <w:gridCol w:w="2167"/>
        <w:gridCol w:w="1353"/>
      </w:tblGrid>
      <w:tr w:rsidR="009312E9" w:rsidRPr="00225446" w14:paraId="6959021B" w14:textId="77777777" w:rsidTr="0073017B"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0CCE92BE" w14:textId="77777777" w:rsidR="009312E9" w:rsidRPr="00225446" w:rsidRDefault="009312E9" w:rsidP="009312E9">
            <w:pPr>
              <w:spacing w:after="0" w:line="240" w:lineRule="auto"/>
              <w:rPr>
                <w:rFonts w:cs="Calibri"/>
              </w:rPr>
            </w:pPr>
            <w:r w:rsidRPr="00225446">
              <w:rPr>
                <w:rFonts w:cs="Calibri"/>
              </w:rPr>
              <w:t>Credit Card#</w:t>
            </w:r>
          </w:p>
        </w:tc>
        <w:tc>
          <w:tcPr>
            <w:tcW w:w="399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E032E6" w14:textId="77777777" w:rsidR="009312E9" w:rsidRPr="00225446" w:rsidRDefault="009312E9" w:rsidP="009312E9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</w:tcPr>
          <w:p w14:paraId="130DA462" w14:textId="77777777" w:rsidR="009312E9" w:rsidRPr="00225446" w:rsidRDefault="009312E9" w:rsidP="009312E9">
            <w:pPr>
              <w:spacing w:after="0" w:line="240" w:lineRule="auto"/>
              <w:rPr>
                <w:rFonts w:cs="Calibri"/>
              </w:rPr>
            </w:pPr>
            <w:r w:rsidRPr="00225446">
              <w:rPr>
                <w:rFonts w:cs="Calibri"/>
              </w:rPr>
              <w:t>Expiration Date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67FCC6" w14:textId="77777777" w:rsidR="009312E9" w:rsidRPr="00225446" w:rsidRDefault="009312E9" w:rsidP="009312E9">
            <w:pPr>
              <w:spacing w:after="0" w:line="240" w:lineRule="auto"/>
              <w:rPr>
                <w:rFonts w:cs="Calibri"/>
              </w:rPr>
            </w:pPr>
          </w:p>
        </w:tc>
      </w:tr>
      <w:tr w:rsidR="009312E9" w:rsidRPr="00225446" w14:paraId="4B4774F0" w14:textId="77777777" w:rsidTr="00670225"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16B2BF45" w14:textId="77777777" w:rsidR="009312E9" w:rsidRPr="00225446" w:rsidRDefault="009312E9" w:rsidP="009312E9">
            <w:pPr>
              <w:spacing w:after="0" w:line="240" w:lineRule="auto"/>
              <w:rPr>
                <w:rFonts w:cs="Calibri"/>
              </w:rPr>
            </w:pPr>
            <w:r w:rsidRPr="00225446">
              <w:rPr>
                <w:rFonts w:cs="Calibri"/>
              </w:rPr>
              <w:t>Cardholder Name:</w:t>
            </w:r>
          </w:p>
        </w:tc>
        <w:tc>
          <w:tcPr>
            <w:tcW w:w="39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607E66" w14:textId="77777777" w:rsidR="009312E9" w:rsidRPr="00225446" w:rsidRDefault="009312E9" w:rsidP="009312E9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</w:tcPr>
          <w:p w14:paraId="2ADE0212" w14:textId="77777777" w:rsidR="009312E9" w:rsidRPr="00225446" w:rsidRDefault="009312E9" w:rsidP="009312E9">
            <w:pPr>
              <w:spacing w:after="0" w:line="240" w:lineRule="auto"/>
              <w:rPr>
                <w:rFonts w:cs="Calibri"/>
              </w:rPr>
            </w:pPr>
            <w:r w:rsidRPr="00225446">
              <w:rPr>
                <w:rFonts w:cs="Calibri"/>
              </w:rPr>
              <w:t xml:space="preserve"> </w:t>
            </w:r>
            <w:r w:rsidRPr="00225446">
              <w:rPr>
                <w:rFonts w:cs="Calibri"/>
                <w:sz w:val="16"/>
                <w:szCs w:val="16"/>
              </w:rPr>
              <w:t>(3 or 4 digit security code)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023F69" w14:textId="77777777" w:rsidR="009312E9" w:rsidRPr="00225446" w:rsidRDefault="009312E9" w:rsidP="009312E9">
            <w:pPr>
              <w:spacing w:after="0" w:line="240" w:lineRule="auto"/>
              <w:rPr>
                <w:rFonts w:cs="Calibri"/>
              </w:rPr>
            </w:pPr>
          </w:p>
        </w:tc>
      </w:tr>
      <w:tr w:rsidR="009312E9" w:rsidRPr="00225446" w14:paraId="7AB28D92" w14:textId="77777777" w:rsidTr="0073017B"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0F5DF435" w14:textId="77777777" w:rsidR="009312E9" w:rsidRPr="00225446" w:rsidRDefault="009312E9" w:rsidP="009312E9">
            <w:pPr>
              <w:spacing w:after="0" w:line="240" w:lineRule="auto"/>
              <w:rPr>
                <w:rFonts w:cs="Calibri"/>
              </w:rPr>
            </w:pPr>
            <w:r w:rsidRPr="00225446">
              <w:rPr>
                <w:rFonts w:cs="Calibri"/>
              </w:rPr>
              <w:t>Card billing address:</w:t>
            </w:r>
          </w:p>
        </w:tc>
        <w:tc>
          <w:tcPr>
            <w:tcW w:w="751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6E40A4" w14:textId="24490B86" w:rsidR="009312E9" w:rsidRPr="00225446" w:rsidRDefault="009312E9" w:rsidP="009312E9">
            <w:pPr>
              <w:spacing w:after="0" w:line="240" w:lineRule="auto"/>
              <w:rPr>
                <w:rFonts w:cs="Calibri"/>
              </w:rPr>
            </w:pPr>
          </w:p>
        </w:tc>
      </w:tr>
    </w:tbl>
    <w:p w14:paraId="2EEE0A82" w14:textId="1DD7A0C3" w:rsidR="009312E9" w:rsidRPr="00B5594D" w:rsidRDefault="009312E9" w:rsidP="009312E9">
      <w:pPr>
        <w:spacing w:after="0" w:line="240" w:lineRule="auto"/>
        <w:rPr>
          <w:rFonts w:cs="Calibri"/>
          <w:b/>
          <w:sz w:val="8"/>
          <w:szCs w:val="8"/>
        </w:rPr>
      </w:pPr>
    </w:p>
    <w:p w14:paraId="7D15E96D" w14:textId="63588AEE" w:rsidR="003F5C15" w:rsidRDefault="009312E9" w:rsidP="003F5C15">
      <w:pPr>
        <w:spacing w:after="0" w:line="240" w:lineRule="auto"/>
        <w:rPr>
          <w:rFonts w:cs="Calibri"/>
          <w:u w:val="single"/>
        </w:rPr>
      </w:pPr>
      <w:r w:rsidRPr="00A60DB9">
        <w:rPr>
          <w:rFonts w:cs="Calibri"/>
          <w:b/>
        </w:rPr>
        <w:sym w:font="Wingdings" w:char="F0A8"/>
      </w:r>
      <w:r w:rsidRPr="00A60DB9">
        <w:rPr>
          <w:rFonts w:cs="Calibri"/>
          <w:b/>
        </w:rPr>
        <w:t xml:space="preserve">   </w:t>
      </w:r>
      <w:r w:rsidRPr="00A60DB9">
        <w:rPr>
          <w:rFonts w:cs="Calibri"/>
          <w:b/>
          <w:color w:val="C00000"/>
        </w:rPr>
        <w:t>Check</w:t>
      </w:r>
      <w:r w:rsidRPr="00A60DB9">
        <w:rPr>
          <w:rFonts w:cs="Calibri"/>
        </w:rPr>
        <w:t xml:space="preserve"> – Make payable to </w:t>
      </w:r>
      <w:r w:rsidRPr="00A60DB9">
        <w:rPr>
          <w:rFonts w:cs="Calibri"/>
          <w:b/>
          <w:bCs/>
          <w:color w:val="002060"/>
        </w:rPr>
        <w:t>A</w:t>
      </w:r>
      <w:r w:rsidR="00BE638C">
        <w:rPr>
          <w:rFonts w:cs="Calibri"/>
          <w:b/>
          <w:bCs/>
          <w:color w:val="002060"/>
        </w:rPr>
        <w:t>SPH</w:t>
      </w:r>
      <w:r w:rsidRPr="00A60DB9">
        <w:rPr>
          <w:rFonts w:cs="Calibri"/>
          <w:b/>
          <w:bCs/>
          <w:color w:val="002060"/>
        </w:rPr>
        <w:t>P</w:t>
      </w:r>
      <w:r w:rsidR="003C3EC0">
        <w:rPr>
          <w:rFonts w:cs="Calibri"/>
          <w:b/>
          <w:bCs/>
          <w:color w:val="002060"/>
        </w:rPr>
        <w:t>.</w:t>
      </w:r>
      <w:r w:rsidR="00B5594D">
        <w:rPr>
          <w:rFonts w:cs="Calibri"/>
          <w:b/>
          <w:bCs/>
          <w:color w:val="002060"/>
        </w:rPr>
        <w:t xml:space="preserve"> </w:t>
      </w:r>
      <w:r w:rsidR="002E6AF5">
        <w:rPr>
          <w:rFonts w:cs="Calibri"/>
        </w:rPr>
        <w:t>M</w:t>
      </w:r>
      <w:r w:rsidRPr="00A60DB9">
        <w:rPr>
          <w:rFonts w:cs="Calibri"/>
        </w:rPr>
        <w:t>ail to: A</w:t>
      </w:r>
      <w:r w:rsidR="00BE638C">
        <w:rPr>
          <w:rFonts w:cs="Calibri"/>
        </w:rPr>
        <w:t>SPHP</w:t>
      </w:r>
      <w:r w:rsidRPr="00A60DB9">
        <w:rPr>
          <w:rFonts w:cs="Calibri"/>
        </w:rPr>
        <w:t xml:space="preserve"> Headquarters, </w:t>
      </w:r>
      <w:r w:rsidR="0012425B" w:rsidRPr="0012425B">
        <w:rPr>
          <w:rFonts w:cs="Calibri"/>
        </w:rPr>
        <w:t>125 Warrendale Bayne Road, Ste 375</w:t>
      </w:r>
      <w:r w:rsidR="0012425B">
        <w:rPr>
          <w:rFonts w:cs="Calibri"/>
        </w:rPr>
        <w:t xml:space="preserve">, </w:t>
      </w:r>
      <w:r w:rsidR="0012425B" w:rsidRPr="0012425B">
        <w:rPr>
          <w:rFonts w:cs="Calibri"/>
        </w:rPr>
        <w:t>Warrendale, PA 15086</w:t>
      </w:r>
      <w:r w:rsidR="003C3EC0">
        <w:rPr>
          <w:rFonts w:cs="Calibri"/>
        </w:rPr>
        <w:t>.</w:t>
      </w:r>
      <w:r w:rsidR="00670225">
        <w:rPr>
          <w:rFonts w:cs="Calibri"/>
        </w:rPr>
        <w:t xml:space="preserve"> </w:t>
      </w:r>
      <w:r w:rsidR="00B5594D" w:rsidRPr="00670225">
        <w:rPr>
          <w:rFonts w:cs="Calibri"/>
          <w:u w:val="single"/>
        </w:rPr>
        <w:t xml:space="preserve">Or </w:t>
      </w:r>
      <w:r w:rsidR="00B5594D" w:rsidRPr="00670225">
        <w:rPr>
          <w:rFonts w:cs="Calibri"/>
          <w:b/>
          <w:u w:val="single"/>
        </w:rPr>
        <w:t>e</w:t>
      </w:r>
      <w:r w:rsidR="0038256C">
        <w:rPr>
          <w:rFonts w:cs="Calibri"/>
          <w:b/>
          <w:u w:val="single"/>
        </w:rPr>
        <w:t>-</w:t>
      </w:r>
      <w:r w:rsidR="00B5594D" w:rsidRPr="00670225">
        <w:rPr>
          <w:rFonts w:cs="Calibri"/>
          <w:b/>
          <w:u w:val="single"/>
        </w:rPr>
        <w:t xml:space="preserve">mail </w:t>
      </w:r>
      <w:r w:rsidR="00B5594D" w:rsidRPr="00670225">
        <w:rPr>
          <w:rFonts w:cs="Calibri"/>
          <w:u w:val="single"/>
        </w:rPr>
        <w:t xml:space="preserve">your registration to Annie Wiest at </w:t>
      </w:r>
      <w:hyperlink r:id="rId12" w:history="1">
        <w:r w:rsidR="00BE638C" w:rsidRPr="0068216D">
          <w:rPr>
            <w:rStyle w:val="Hyperlink"/>
            <w:rFonts w:cs="Calibri"/>
          </w:rPr>
          <w:t>awiest@asphp.org</w:t>
        </w:r>
      </w:hyperlink>
      <w:r w:rsidR="00B5594D" w:rsidRPr="00670225">
        <w:rPr>
          <w:rFonts w:cs="Calibri"/>
          <w:u w:val="single"/>
        </w:rPr>
        <w:t>.</w:t>
      </w:r>
      <w:r w:rsidR="003F5C15">
        <w:rPr>
          <w:rFonts w:cs="Calibri"/>
          <w:u w:val="single"/>
        </w:rPr>
        <w:t xml:space="preserve"> </w:t>
      </w:r>
    </w:p>
    <w:p w14:paraId="3101FDC6" w14:textId="43B4598C" w:rsidR="00BE638C" w:rsidRDefault="00BE638C" w:rsidP="003F5C15">
      <w:pPr>
        <w:spacing w:after="0" w:line="240" w:lineRule="auto"/>
        <w:rPr>
          <w:rFonts w:cs="Calibri"/>
          <w:b/>
          <w:bCs/>
          <w:i/>
          <w:iCs/>
          <w:sz w:val="16"/>
          <w:szCs w:val="16"/>
        </w:rPr>
      </w:pPr>
    </w:p>
    <w:p w14:paraId="216B8A6A" w14:textId="77777777" w:rsidR="00B71E15" w:rsidRDefault="00B71E15" w:rsidP="00B71E15">
      <w:pPr>
        <w:pStyle w:val="Default"/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</w:pPr>
    </w:p>
    <w:p w14:paraId="4DE9AEDA" w14:textId="77777777" w:rsidR="00B71E15" w:rsidRDefault="00B71E15" w:rsidP="00B71E15">
      <w:pPr>
        <w:pStyle w:val="Default"/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</w:pPr>
    </w:p>
    <w:p w14:paraId="4CA8F062" w14:textId="35A9CB51" w:rsidR="003F5C15" w:rsidRPr="00B71E15" w:rsidRDefault="003F5C15" w:rsidP="00B71E15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B71E15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CANCELLATION POLICY:</w:t>
      </w:r>
      <w:r w:rsidRPr="00B71E1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No refund will be made for any sponsorship</w:t>
      </w:r>
      <w:r w:rsidR="008D2C49" w:rsidRPr="00B71E1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nd Virtual Exhibit Booth </w:t>
      </w:r>
      <w:r w:rsidRPr="00B71E15">
        <w:rPr>
          <w:rFonts w:asciiTheme="minorHAnsi" w:hAnsiTheme="minorHAnsi" w:cstheme="minorHAnsi"/>
          <w:color w:val="000000" w:themeColor="text1"/>
          <w:sz w:val="22"/>
          <w:szCs w:val="22"/>
        </w:rPr>
        <w:t>cancellation.</w:t>
      </w:r>
      <w:r w:rsidR="00F3755F" w:rsidRPr="00B71E1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Completion of the APPLICATION/INVOICE FOR SPONSORSHIP OPPORTUNITIES/EXHIBIT SPACE/ADVERTISING serves as the approval to charge the credit card provided on the form.</w:t>
      </w:r>
    </w:p>
    <w:p w14:paraId="1CE6E029" w14:textId="0FE2BB74" w:rsidR="00352C35" w:rsidRDefault="00352C35" w:rsidP="00352C35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3232723A" w14:textId="44701DEA" w:rsidR="00352C35" w:rsidRPr="00352C35" w:rsidRDefault="00352C35" w:rsidP="00352C35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352C35">
        <w:rPr>
          <w:rFonts w:asciiTheme="minorHAnsi" w:hAnsiTheme="minorHAnsi" w:cstheme="minorHAnsi"/>
          <w:color w:val="000000" w:themeColor="text1"/>
          <w:sz w:val="22"/>
          <w:szCs w:val="22"/>
        </w:rPr>
        <w:t>Sponsorship opportunities and exhibit booth</w:t>
      </w:r>
      <w:r w:rsidR="00EE391E">
        <w:rPr>
          <w:rFonts w:asciiTheme="minorHAnsi" w:hAnsiTheme="minorHAnsi" w:cstheme="minorHAnsi"/>
          <w:color w:val="000000" w:themeColor="text1"/>
          <w:sz w:val="22"/>
          <w:szCs w:val="22"/>
        </w:rPr>
        <w:t>s</w:t>
      </w:r>
      <w:r w:rsidRPr="00352C3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re first-come, first-served basis due to a limited number of slots available</w:t>
      </w:r>
      <w:r w:rsidRPr="00352C35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. </w:t>
      </w:r>
    </w:p>
    <w:sectPr w:rsidR="00352C35" w:rsidRPr="00352C35" w:rsidSect="00F3755F">
      <w:type w:val="continuous"/>
      <w:pgSz w:w="12240" w:h="15840"/>
      <w:pgMar w:top="1440" w:right="810" w:bottom="27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6F267B" w14:textId="77777777" w:rsidR="00BA4459" w:rsidRDefault="00BA4459" w:rsidP="00087C3F">
      <w:pPr>
        <w:spacing w:after="0" w:line="240" w:lineRule="auto"/>
      </w:pPr>
      <w:r>
        <w:separator/>
      </w:r>
    </w:p>
  </w:endnote>
  <w:endnote w:type="continuationSeparator" w:id="0">
    <w:p w14:paraId="4D9429F8" w14:textId="77777777" w:rsidR="00BA4459" w:rsidRDefault="00BA4459" w:rsidP="00087C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venir 35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13A9F5" w14:textId="77777777" w:rsidR="00224E76" w:rsidRDefault="00224E76">
    <w:pPr>
      <w:pStyle w:val="Foot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7D1B3AC3" wp14:editId="18AA38EA">
          <wp:simplePos x="0" y="0"/>
          <wp:positionH relativeFrom="column">
            <wp:posOffset>-825500</wp:posOffset>
          </wp:positionH>
          <wp:positionV relativeFrom="paragraph">
            <wp:posOffset>272415</wp:posOffset>
          </wp:positionV>
          <wp:extent cx="1320800" cy="240030"/>
          <wp:effectExtent l="0" t="0" r="0" b="7620"/>
          <wp:wrapNone/>
          <wp:docPr id="5" name="Picture 5" descr="aohp-2CO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ohp-2CO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0800" cy="2400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C725D4"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5556160A" wp14:editId="62985DD7">
              <wp:simplePos x="0" y="0"/>
              <wp:positionH relativeFrom="column">
                <wp:posOffset>1739900</wp:posOffset>
              </wp:positionH>
              <wp:positionV relativeFrom="paragraph">
                <wp:posOffset>272415</wp:posOffset>
              </wp:positionV>
              <wp:extent cx="5069205" cy="414655"/>
              <wp:effectExtent l="0" t="0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69205" cy="414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6E6C01" w14:textId="77777777" w:rsidR="00224E76" w:rsidRPr="00BA402C" w:rsidRDefault="00224E76" w:rsidP="00537A5B">
                          <w:pPr>
                            <w:jc w:val="right"/>
                            <w:rPr>
                              <w:b/>
                              <w:i/>
                              <w:color w:val="002060"/>
                            </w:rPr>
                          </w:pPr>
                          <w:r w:rsidRPr="00BA402C">
                            <w:rPr>
                              <w:b/>
                              <w:i/>
                              <w:color w:val="002060"/>
                            </w:rPr>
                            <w:t>AOHP 201</w:t>
                          </w:r>
                          <w:r>
                            <w:rPr>
                              <w:b/>
                              <w:i/>
                              <w:color w:val="002060"/>
                            </w:rPr>
                            <w:t xml:space="preserve">6 </w:t>
                          </w:r>
                          <w:r w:rsidRPr="00BA402C">
                            <w:rPr>
                              <w:b/>
                              <w:i/>
                              <w:color w:val="002060"/>
                            </w:rPr>
                            <w:t xml:space="preserve">National Conference, </w:t>
                          </w:r>
                          <w:r>
                            <w:rPr>
                              <w:b/>
                              <w:i/>
                              <w:color w:val="002060"/>
                            </w:rPr>
                            <w:t>Sept 7-10, 2016, Myrtle Beach, SC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556160A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37pt;margin-top:21.45pt;width:399.15pt;height:32.65pt;z-index:25165670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" filled="f" stroked="f">
              <v:textbox style="mso-fit-shape-to-text:t">
                <w:txbxContent>
                  <w:p w14:paraId="006E6C01" w14:textId="77777777" w:rsidR="00224E76" w:rsidRPr="00BA402C" w:rsidRDefault="00224E76" w:rsidP="00537A5B">
                    <w:pPr>
                      <w:jc w:val="right"/>
                      <w:rPr>
                        <w:b/>
                        <w:i/>
                        <w:color w:val="002060"/>
                      </w:rPr>
                    </w:pPr>
                    <w:r w:rsidRPr="00BA402C">
                      <w:rPr>
                        <w:b/>
                        <w:i/>
                        <w:color w:val="002060"/>
                      </w:rPr>
                      <w:t>AOHP 201</w:t>
                    </w:r>
                    <w:r>
                      <w:rPr>
                        <w:b/>
                        <w:i/>
                        <w:color w:val="002060"/>
                      </w:rPr>
                      <w:t xml:space="preserve">6 </w:t>
                    </w:r>
                    <w:r w:rsidRPr="00BA402C">
                      <w:rPr>
                        <w:b/>
                        <w:i/>
                        <w:color w:val="002060"/>
                      </w:rPr>
                      <w:t xml:space="preserve">National Conference, </w:t>
                    </w:r>
                    <w:r>
                      <w:rPr>
                        <w:b/>
                        <w:i/>
                        <w:color w:val="002060"/>
                      </w:rPr>
                      <w:t>Sept 7-10, 2016, Myrtle Beach, SC</w:t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C124C4" w14:textId="77777777" w:rsidR="00BE638C" w:rsidRPr="00BE638C" w:rsidRDefault="00BE638C" w:rsidP="00BE638C">
    <w:pPr>
      <w:pStyle w:val="Footer"/>
      <w:jc w:val="center"/>
      <w:rPr>
        <w:color w:val="002060"/>
        <w:sz w:val="18"/>
        <w:szCs w:val="18"/>
      </w:rPr>
    </w:pPr>
    <w:r w:rsidRPr="00BE638C">
      <w:rPr>
        <w:color w:val="002060"/>
        <w:sz w:val="18"/>
        <w:szCs w:val="18"/>
      </w:rPr>
      <w:t xml:space="preserve">ASPHP, 125 Warrendale Bayne Road, Suite 375, Warrendale, PA 15086 Tel: 610-248-9911 Fax: 724-935-1560 </w:t>
    </w:r>
  </w:p>
  <w:p w14:paraId="3A8469A8" w14:textId="7CFCEA9B" w:rsidR="00BE638C" w:rsidRPr="00BE638C" w:rsidRDefault="00BE638C" w:rsidP="00BE638C">
    <w:pPr>
      <w:pStyle w:val="Footer"/>
      <w:jc w:val="center"/>
      <w:rPr>
        <w:sz w:val="18"/>
        <w:szCs w:val="18"/>
      </w:rPr>
    </w:pPr>
    <w:r w:rsidRPr="00BE638C">
      <w:rPr>
        <w:color w:val="002060"/>
        <w:sz w:val="18"/>
        <w:szCs w:val="18"/>
      </w:rPr>
      <w:t xml:space="preserve">Email: </w:t>
    </w:r>
    <w:hyperlink r:id="rId1" w:history="1">
      <w:r w:rsidRPr="00BE638C">
        <w:rPr>
          <w:rStyle w:val="Hyperlink"/>
          <w:sz w:val="18"/>
          <w:szCs w:val="18"/>
        </w:rPr>
        <w:t>info@asphp.org</w:t>
      </w:r>
    </w:hyperlink>
    <w:r>
      <w:rPr>
        <w:sz w:val="18"/>
        <w:szCs w:val="18"/>
      </w:rPr>
      <w:t xml:space="preserve">  </w:t>
    </w:r>
    <w:r w:rsidRPr="00BE638C">
      <w:rPr>
        <w:sz w:val="18"/>
        <w:szCs w:val="18"/>
      </w:rPr>
      <w:t xml:space="preserve"> </w:t>
    </w:r>
    <w:hyperlink r:id="rId2" w:history="1">
      <w:r w:rsidRPr="00BE638C">
        <w:rPr>
          <w:rStyle w:val="Hyperlink"/>
          <w:sz w:val="18"/>
          <w:szCs w:val="18"/>
        </w:rPr>
        <w:t>www.asphp.or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03B422" w14:textId="77777777" w:rsidR="00BA4459" w:rsidRDefault="00BA4459" w:rsidP="00087C3F">
      <w:pPr>
        <w:spacing w:after="0" w:line="240" w:lineRule="auto"/>
      </w:pPr>
      <w:r>
        <w:separator/>
      </w:r>
    </w:p>
  </w:footnote>
  <w:footnote w:type="continuationSeparator" w:id="0">
    <w:p w14:paraId="09145C27" w14:textId="77777777" w:rsidR="00BA4459" w:rsidRDefault="00BA4459" w:rsidP="00087C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9F3507"/>
    <w:multiLevelType w:val="hybridMultilevel"/>
    <w:tmpl w:val="00121E06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BA63631"/>
    <w:multiLevelType w:val="hybridMultilevel"/>
    <w:tmpl w:val="72DE38B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D042C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" w15:restartNumberingAfterBreak="0">
    <w:nsid w:val="4EF970C8"/>
    <w:multiLevelType w:val="hybridMultilevel"/>
    <w:tmpl w:val="04987E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BE6621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5" w15:restartNumberingAfterBreak="0">
    <w:nsid w:val="5FE52122"/>
    <w:multiLevelType w:val="hybridMultilevel"/>
    <w:tmpl w:val="AB4AA77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1913AE9"/>
    <w:multiLevelType w:val="hybridMultilevel"/>
    <w:tmpl w:val="6810A8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076A3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73414469"/>
    <w:multiLevelType w:val="hybridMultilevel"/>
    <w:tmpl w:val="4974759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6E34452"/>
    <w:multiLevelType w:val="hybridMultilevel"/>
    <w:tmpl w:val="A0845F9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8F104EE"/>
    <w:multiLevelType w:val="hybridMultilevel"/>
    <w:tmpl w:val="8A6239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7"/>
  </w:num>
  <w:num w:numId="5">
    <w:abstractNumId w:val="4"/>
  </w:num>
  <w:num w:numId="6">
    <w:abstractNumId w:val="9"/>
  </w:num>
  <w:num w:numId="7">
    <w:abstractNumId w:val="8"/>
  </w:num>
  <w:num w:numId="8">
    <w:abstractNumId w:val="0"/>
  </w:num>
  <w:num w:numId="9">
    <w:abstractNumId w:val="10"/>
  </w:num>
  <w:num w:numId="10">
    <w:abstractNumId w:val="6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ffeda3,#f3fc80,#f6feac,#fcffdd,#6e13d3,#22059f,#423aac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2NLUwAGJLCwNDAyUdpeDU4uLM/DyQAstaABXGaI8sAAAA"/>
  </w:docVars>
  <w:rsids>
    <w:rsidRoot w:val="00D02E86"/>
    <w:rsid w:val="00002A19"/>
    <w:rsid w:val="000277C4"/>
    <w:rsid w:val="00037355"/>
    <w:rsid w:val="00051E2A"/>
    <w:rsid w:val="000544E0"/>
    <w:rsid w:val="00054F0E"/>
    <w:rsid w:val="000571E3"/>
    <w:rsid w:val="00080EB4"/>
    <w:rsid w:val="00087C3F"/>
    <w:rsid w:val="000958E0"/>
    <w:rsid w:val="000A59D9"/>
    <w:rsid w:val="000A625E"/>
    <w:rsid w:val="000A76D1"/>
    <w:rsid w:val="000C0C70"/>
    <w:rsid w:val="000E73D7"/>
    <w:rsid w:val="0010562E"/>
    <w:rsid w:val="00110B5D"/>
    <w:rsid w:val="001110E4"/>
    <w:rsid w:val="00111340"/>
    <w:rsid w:val="0011603F"/>
    <w:rsid w:val="0012425B"/>
    <w:rsid w:val="001349AB"/>
    <w:rsid w:val="001434AA"/>
    <w:rsid w:val="00143F35"/>
    <w:rsid w:val="00144B9E"/>
    <w:rsid w:val="00151E87"/>
    <w:rsid w:val="001629BD"/>
    <w:rsid w:val="001743BB"/>
    <w:rsid w:val="00186954"/>
    <w:rsid w:val="00195090"/>
    <w:rsid w:val="00195405"/>
    <w:rsid w:val="001A210D"/>
    <w:rsid w:val="001A67E8"/>
    <w:rsid w:val="001B69E8"/>
    <w:rsid w:val="001D3CD2"/>
    <w:rsid w:val="001F3980"/>
    <w:rsid w:val="001F7B94"/>
    <w:rsid w:val="00203656"/>
    <w:rsid w:val="002138E4"/>
    <w:rsid w:val="00214A2B"/>
    <w:rsid w:val="0022397A"/>
    <w:rsid w:val="00224E76"/>
    <w:rsid w:val="00231670"/>
    <w:rsid w:val="00241875"/>
    <w:rsid w:val="00247B09"/>
    <w:rsid w:val="0026038E"/>
    <w:rsid w:val="00266D09"/>
    <w:rsid w:val="00270E95"/>
    <w:rsid w:val="002730D5"/>
    <w:rsid w:val="00276F74"/>
    <w:rsid w:val="00277DF2"/>
    <w:rsid w:val="002869EB"/>
    <w:rsid w:val="002A4523"/>
    <w:rsid w:val="002E258B"/>
    <w:rsid w:val="002E6AF5"/>
    <w:rsid w:val="002E6BBD"/>
    <w:rsid w:val="003038AE"/>
    <w:rsid w:val="00311681"/>
    <w:rsid w:val="00317C70"/>
    <w:rsid w:val="003205EA"/>
    <w:rsid w:val="0032762A"/>
    <w:rsid w:val="003338EA"/>
    <w:rsid w:val="00352C35"/>
    <w:rsid w:val="0035648B"/>
    <w:rsid w:val="00367DE5"/>
    <w:rsid w:val="003768A9"/>
    <w:rsid w:val="0037704F"/>
    <w:rsid w:val="00381E60"/>
    <w:rsid w:val="0038256C"/>
    <w:rsid w:val="0038768C"/>
    <w:rsid w:val="003943DB"/>
    <w:rsid w:val="003A5C7B"/>
    <w:rsid w:val="003A6814"/>
    <w:rsid w:val="003A7B2A"/>
    <w:rsid w:val="003C009A"/>
    <w:rsid w:val="003C3EC0"/>
    <w:rsid w:val="003C5AFD"/>
    <w:rsid w:val="003D29DA"/>
    <w:rsid w:val="003D4139"/>
    <w:rsid w:val="003E4B92"/>
    <w:rsid w:val="003F5C15"/>
    <w:rsid w:val="003F6D1C"/>
    <w:rsid w:val="00415EF9"/>
    <w:rsid w:val="004232DB"/>
    <w:rsid w:val="00426034"/>
    <w:rsid w:val="004528D2"/>
    <w:rsid w:val="00456F49"/>
    <w:rsid w:val="004615DB"/>
    <w:rsid w:val="004744B9"/>
    <w:rsid w:val="004A479F"/>
    <w:rsid w:val="004B37F5"/>
    <w:rsid w:val="004B73F6"/>
    <w:rsid w:val="004C3F67"/>
    <w:rsid w:val="004D12AD"/>
    <w:rsid w:val="004F0116"/>
    <w:rsid w:val="005020A3"/>
    <w:rsid w:val="005106B2"/>
    <w:rsid w:val="00523AAF"/>
    <w:rsid w:val="0052792D"/>
    <w:rsid w:val="00534739"/>
    <w:rsid w:val="00537A5B"/>
    <w:rsid w:val="00542BB2"/>
    <w:rsid w:val="00586820"/>
    <w:rsid w:val="005A443F"/>
    <w:rsid w:val="005A45C5"/>
    <w:rsid w:val="005B47F8"/>
    <w:rsid w:val="005C28B4"/>
    <w:rsid w:val="005D1098"/>
    <w:rsid w:val="005D1684"/>
    <w:rsid w:val="005E0E71"/>
    <w:rsid w:val="005E3C46"/>
    <w:rsid w:val="005F0137"/>
    <w:rsid w:val="005F35C4"/>
    <w:rsid w:val="00602F2E"/>
    <w:rsid w:val="00620369"/>
    <w:rsid w:val="0063277F"/>
    <w:rsid w:val="006428B0"/>
    <w:rsid w:val="0065144D"/>
    <w:rsid w:val="006600D1"/>
    <w:rsid w:val="00670225"/>
    <w:rsid w:val="00671194"/>
    <w:rsid w:val="00671A39"/>
    <w:rsid w:val="00672E5C"/>
    <w:rsid w:val="00693C0D"/>
    <w:rsid w:val="006B0FCF"/>
    <w:rsid w:val="006D58FD"/>
    <w:rsid w:val="006E6F1A"/>
    <w:rsid w:val="00714620"/>
    <w:rsid w:val="00721AF7"/>
    <w:rsid w:val="00722665"/>
    <w:rsid w:val="00723F4D"/>
    <w:rsid w:val="0073017B"/>
    <w:rsid w:val="00762662"/>
    <w:rsid w:val="0077023D"/>
    <w:rsid w:val="007825D6"/>
    <w:rsid w:val="00790E19"/>
    <w:rsid w:val="007B261D"/>
    <w:rsid w:val="007B37D7"/>
    <w:rsid w:val="007B5A3B"/>
    <w:rsid w:val="007D6A51"/>
    <w:rsid w:val="007F0CEF"/>
    <w:rsid w:val="00804798"/>
    <w:rsid w:val="008119B2"/>
    <w:rsid w:val="00836378"/>
    <w:rsid w:val="00845631"/>
    <w:rsid w:val="0085487D"/>
    <w:rsid w:val="00861F8B"/>
    <w:rsid w:val="00877FAB"/>
    <w:rsid w:val="00881836"/>
    <w:rsid w:val="00887E0B"/>
    <w:rsid w:val="008A0AD9"/>
    <w:rsid w:val="008D2C49"/>
    <w:rsid w:val="008D302C"/>
    <w:rsid w:val="008E5F35"/>
    <w:rsid w:val="008F200C"/>
    <w:rsid w:val="008F3750"/>
    <w:rsid w:val="00915C76"/>
    <w:rsid w:val="009169EA"/>
    <w:rsid w:val="009202EB"/>
    <w:rsid w:val="00922CAA"/>
    <w:rsid w:val="009312E9"/>
    <w:rsid w:val="00941055"/>
    <w:rsid w:val="009501DC"/>
    <w:rsid w:val="00967358"/>
    <w:rsid w:val="00983C38"/>
    <w:rsid w:val="00992EDE"/>
    <w:rsid w:val="009A0586"/>
    <w:rsid w:val="009A1E47"/>
    <w:rsid w:val="009A51BC"/>
    <w:rsid w:val="009B2CAD"/>
    <w:rsid w:val="009C6DEC"/>
    <w:rsid w:val="009D5A45"/>
    <w:rsid w:val="009E012F"/>
    <w:rsid w:val="009E6AFE"/>
    <w:rsid w:val="009E77DE"/>
    <w:rsid w:val="009F0D87"/>
    <w:rsid w:val="009F1F5B"/>
    <w:rsid w:val="009F301E"/>
    <w:rsid w:val="00A004E3"/>
    <w:rsid w:val="00A00D75"/>
    <w:rsid w:val="00A24E8B"/>
    <w:rsid w:val="00A318A3"/>
    <w:rsid w:val="00A50ADF"/>
    <w:rsid w:val="00A54526"/>
    <w:rsid w:val="00A65808"/>
    <w:rsid w:val="00A66D5B"/>
    <w:rsid w:val="00A707A7"/>
    <w:rsid w:val="00A80198"/>
    <w:rsid w:val="00A81ACA"/>
    <w:rsid w:val="00A8754E"/>
    <w:rsid w:val="00AB00FD"/>
    <w:rsid w:val="00AB3232"/>
    <w:rsid w:val="00AB44AB"/>
    <w:rsid w:val="00AD056E"/>
    <w:rsid w:val="00AD3671"/>
    <w:rsid w:val="00AD3AEE"/>
    <w:rsid w:val="00AE0DCC"/>
    <w:rsid w:val="00AE132C"/>
    <w:rsid w:val="00AE3BCA"/>
    <w:rsid w:val="00AE6D7F"/>
    <w:rsid w:val="00AF3367"/>
    <w:rsid w:val="00B303CA"/>
    <w:rsid w:val="00B319E0"/>
    <w:rsid w:val="00B37D11"/>
    <w:rsid w:val="00B5125A"/>
    <w:rsid w:val="00B5594D"/>
    <w:rsid w:val="00B567B6"/>
    <w:rsid w:val="00B71E15"/>
    <w:rsid w:val="00B84333"/>
    <w:rsid w:val="00BA02F0"/>
    <w:rsid w:val="00BA2290"/>
    <w:rsid w:val="00BA402C"/>
    <w:rsid w:val="00BA4459"/>
    <w:rsid w:val="00BC4920"/>
    <w:rsid w:val="00BD2007"/>
    <w:rsid w:val="00BD3D73"/>
    <w:rsid w:val="00BE638C"/>
    <w:rsid w:val="00C10A09"/>
    <w:rsid w:val="00C12897"/>
    <w:rsid w:val="00C32DEA"/>
    <w:rsid w:val="00C371CB"/>
    <w:rsid w:val="00C41B97"/>
    <w:rsid w:val="00C52B31"/>
    <w:rsid w:val="00C5729B"/>
    <w:rsid w:val="00C70006"/>
    <w:rsid w:val="00C725D4"/>
    <w:rsid w:val="00C759B2"/>
    <w:rsid w:val="00C8167B"/>
    <w:rsid w:val="00C85DDF"/>
    <w:rsid w:val="00C90DB7"/>
    <w:rsid w:val="00C93C8E"/>
    <w:rsid w:val="00CA7C9A"/>
    <w:rsid w:val="00CC11DD"/>
    <w:rsid w:val="00CC598A"/>
    <w:rsid w:val="00CD1A7E"/>
    <w:rsid w:val="00CF45CD"/>
    <w:rsid w:val="00D011CC"/>
    <w:rsid w:val="00D02E86"/>
    <w:rsid w:val="00D51015"/>
    <w:rsid w:val="00D57AE5"/>
    <w:rsid w:val="00D60163"/>
    <w:rsid w:val="00DB6CDD"/>
    <w:rsid w:val="00DC77CB"/>
    <w:rsid w:val="00DD28A6"/>
    <w:rsid w:val="00DD3EF6"/>
    <w:rsid w:val="00DF07C4"/>
    <w:rsid w:val="00DF7D2F"/>
    <w:rsid w:val="00E037E5"/>
    <w:rsid w:val="00E051D9"/>
    <w:rsid w:val="00E125E9"/>
    <w:rsid w:val="00E561A4"/>
    <w:rsid w:val="00E56EA8"/>
    <w:rsid w:val="00E579DD"/>
    <w:rsid w:val="00E741D3"/>
    <w:rsid w:val="00E74BEF"/>
    <w:rsid w:val="00E7741D"/>
    <w:rsid w:val="00E8235C"/>
    <w:rsid w:val="00E9053F"/>
    <w:rsid w:val="00E915D0"/>
    <w:rsid w:val="00EB1C35"/>
    <w:rsid w:val="00EB2443"/>
    <w:rsid w:val="00EB4F1C"/>
    <w:rsid w:val="00EB696E"/>
    <w:rsid w:val="00EC2FC0"/>
    <w:rsid w:val="00EC45E0"/>
    <w:rsid w:val="00ED35BF"/>
    <w:rsid w:val="00EE2401"/>
    <w:rsid w:val="00EE3693"/>
    <w:rsid w:val="00EE391E"/>
    <w:rsid w:val="00EF199E"/>
    <w:rsid w:val="00EF625B"/>
    <w:rsid w:val="00F3755F"/>
    <w:rsid w:val="00F46ABC"/>
    <w:rsid w:val="00F5088E"/>
    <w:rsid w:val="00F57A59"/>
    <w:rsid w:val="00F656D7"/>
    <w:rsid w:val="00F665B2"/>
    <w:rsid w:val="00F74B03"/>
    <w:rsid w:val="00F90F1B"/>
    <w:rsid w:val="00FD5A57"/>
    <w:rsid w:val="00FD7632"/>
    <w:rsid w:val="00FF47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ffeda3,#f3fc80,#f6feac,#fcffdd,#6e13d3,#22059f,#423aac"/>
    </o:shapedefaults>
    <o:shapelayout v:ext="edit">
      <o:idmap v:ext="edit" data="1"/>
    </o:shapelayout>
  </w:shapeDefaults>
  <w:decimalSymbol w:val="."/>
  <w:listSeparator w:val=","/>
  <w14:docId w14:val="5EA01DC2"/>
  <w15:docId w15:val="{6EA6045A-8410-447C-9EE3-AEF37C1C0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704F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1F7B94"/>
    <w:pPr>
      <w:keepNext/>
      <w:spacing w:after="0" w:line="240" w:lineRule="auto"/>
      <w:outlineLvl w:val="0"/>
    </w:pPr>
    <w:rPr>
      <w:rFonts w:ascii="Times New Roman" w:eastAsia="PMingLiU" w:hAnsi="Times New Roman"/>
      <w:b/>
      <w:bCs/>
      <w:color w:val="0000FF"/>
      <w:sz w:val="32"/>
      <w:szCs w:val="24"/>
    </w:rPr>
  </w:style>
  <w:style w:type="paragraph" w:styleId="Heading2">
    <w:name w:val="heading 2"/>
    <w:basedOn w:val="Normal"/>
    <w:next w:val="Normal"/>
    <w:link w:val="Heading2Char"/>
    <w:qFormat/>
    <w:rsid w:val="001F7B94"/>
    <w:pPr>
      <w:keepNext/>
      <w:spacing w:before="240" w:after="60" w:line="240" w:lineRule="auto"/>
      <w:outlineLvl w:val="1"/>
    </w:pPr>
    <w:rPr>
      <w:rFonts w:ascii="Arial" w:eastAsia="PMingLiU" w:hAnsi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9A51BC"/>
    <w:pPr>
      <w:keepNext/>
      <w:spacing w:before="240" w:after="60" w:line="240" w:lineRule="auto"/>
      <w:outlineLvl w:val="2"/>
    </w:pPr>
    <w:rPr>
      <w:rFonts w:ascii="Arial" w:eastAsia="PMingLiU" w:hAnsi="Arial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312E9"/>
    <w:p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312E9"/>
    <w:pPr>
      <w:spacing w:before="240" w:after="60"/>
      <w:outlineLvl w:val="5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087C3F"/>
    <w:rPr>
      <w:rFonts w:eastAsia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087C3F"/>
    <w:rPr>
      <w:rFonts w:eastAsia="Times New Roman"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7C3F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87C3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087C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87C3F"/>
  </w:style>
  <w:style w:type="paragraph" w:styleId="Footer">
    <w:name w:val="footer"/>
    <w:basedOn w:val="Normal"/>
    <w:link w:val="FooterChar"/>
    <w:unhideWhenUsed/>
    <w:rsid w:val="00087C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7C3F"/>
  </w:style>
  <w:style w:type="character" w:styleId="Hyperlink">
    <w:name w:val="Hyperlink"/>
    <w:uiPriority w:val="99"/>
    <w:unhideWhenUsed/>
    <w:rsid w:val="00087C3F"/>
    <w:rPr>
      <w:color w:val="0000FF"/>
      <w:u w:val="single"/>
    </w:rPr>
  </w:style>
  <w:style w:type="paragraph" w:styleId="EnvelopeReturn">
    <w:name w:val="envelope return"/>
    <w:basedOn w:val="Normal"/>
    <w:rsid w:val="00FD7632"/>
    <w:pPr>
      <w:spacing w:after="0" w:line="240" w:lineRule="auto"/>
    </w:pPr>
    <w:rPr>
      <w:rFonts w:ascii="Comic Sans MS" w:eastAsia="PMingLiU" w:hAnsi="Comic Sans MS"/>
      <w:sz w:val="24"/>
      <w:szCs w:val="20"/>
    </w:rPr>
  </w:style>
  <w:style w:type="character" w:customStyle="1" w:styleId="Heading1Char">
    <w:name w:val="Heading 1 Char"/>
    <w:link w:val="Heading1"/>
    <w:rsid w:val="001F7B94"/>
    <w:rPr>
      <w:rFonts w:ascii="Times New Roman" w:eastAsia="PMingLiU" w:hAnsi="Times New Roman"/>
      <w:b/>
      <w:bCs/>
      <w:color w:val="0000FF"/>
      <w:sz w:val="32"/>
      <w:szCs w:val="24"/>
    </w:rPr>
  </w:style>
  <w:style w:type="character" w:customStyle="1" w:styleId="Heading2Char">
    <w:name w:val="Heading 2 Char"/>
    <w:link w:val="Heading2"/>
    <w:rsid w:val="001F7B94"/>
    <w:rPr>
      <w:rFonts w:ascii="Arial" w:eastAsia="PMingLiU" w:hAnsi="Arial" w:cs="Arial"/>
      <w:b/>
      <w:bCs/>
      <w:i/>
      <w:iCs/>
      <w:sz w:val="28"/>
      <w:szCs w:val="28"/>
    </w:rPr>
  </w:style>
  <w:style w:type="paragraph" w:customStyle="1" w:styleId="1BulletList">
    <w:name w:val="1Bullet List"/>
    <w:rsid w:val="00CC598A"/>
    <w:pPr>
      <w:tabs>
        <w:tab w:val="left" w:pos="720"/>
      </w:tabs>
      <w:ind w:left="720" w:hanging="720"/>
    </w:pPr>
    <w:rPr>
      <w:rFonts w:ascii="Times New Roman" w:eastAsia="PMingLiU" w:hAnsi="Times New Roman"/>
      <w:snapToGrid w:val="0"/>
      <w:sz w:val="24"/>
    </w:rPr>
  </w:style>
  <w:style w:type="paragraph" w:styleId="BodyText">
    <w:name w:val="Body Text"/>
    <w:basedOn w:val="Normal"/>
    <w:link w:val="BodyTextChar"/>
    <w:rsid w:val="00CC598A"/>
    <w:pPr>
      <w:spacing w:after="0" w:line="240" w:lineRule="auto"/>
    </w:pPr>
    <w:rPr>
      <w:rFonts w:ascii="Times New Roman" w:eastAsia="PMingLiU" w:hAnsi="Times New Roman"/>
      <w:b/>
      <w:bCs/>
      <w:i/>
      <w:iCs/>
      <w:sz w:val="24"/>
      <w:szCs w:val="24"/>
    </w:rPr>
  </w:style>
  <w:style w:type="character" w:customStyle="1" w:styleId="BodyTextChar">
    <w:name w:val="Body Text Char"/>
    <w:link w:val="BodyText"/>
    <w:rsid w:val="00CC598A"/>
    <w:rPr>
      <w:rFonts w:ascii="Times New Roman" w:eastAsia="PMingLiU" w:hAnsi="Times New Roman"/>
      <w:b/>
      <w:bCs/>
      <w:i/>
      <w:iCs/>
      <w:sz w:val="24"/>
      <w:szCs w:val="24"/>
    </w:rPr>
  </w:style>
  <w:style w:type="paragraph" w:styleId="BodyText3">
    <w:name w:val="Body Text 3"/>
    <w:basedOn w:val="Normal"/>
    <w:link w:val="BodyText3Char"/>
    <w:rsid w:val="00CC598A"/>
    <w:pPr>
      <w:spacing w:after="0" w:line="240" w:lineRule="auto"/>
    </w:pPr>
    <w:rPr>
      <w:rFonts w:ascii="Times New Roman" w:eastAsia="PMingLiU" w:hAnsi="Times New Roman"/>
      <w:b/>
      <w:bCs/>
      <w:i/>
      <w:iCs/>
      <w:color w:val="FF9900"/>
      <w:sz w:val="24"/>
      <w:szCs w:val="24"/>
    </w:rPr>
  </w:style>
  <w:style w:type="character" w:customStyle="1" w:styleId="BodyText3Char">
    <w:name w:val="Body Text 3 Char"/>
    <w:link w:val="BodyText3"/>
    <w:rsid w:val="00CC598A"/>
    <w:rPr>
      <w:rFonts w:ascii="Times New Roman" w:eastAsia="PMingLiU" w:hAnsi="Times New Roman"/>
      <w:b/>
      <w:bCs/>
      <w:i/>
      <w:iCs/>
      <w:color w:val="FF9900"/>
      <w:sz w:val="24"/>
      <w:szCs w:val="24"/>
    </w:rPr>
  </w:style>
  <w:style w:type="character" w:customStyle="1" w:styleId="Heading3Char">
    <w:name w:val="Heading 3 Char"/>
    <w:link w:val="Heading3"/>
    <w:rsid w:val="009A51BC"/>
    <w:rPr>
      <w:rFonts w:ascii="Arial" w:eastAsia="PMingLiU" w:hAnsi="Arial" w:cs="Arial"/>
      <w:b/>
      <w:bCs/>
      <w:sz w:val="26"/>
      <w:szCs w:val="26"/>
    </w:rPr>
  </w:style>
  <w:style w:type="character" w:customStyle="1" w:styleId="Heading5Char">
    <w:name w:val="Heading 5 Char"/>
    <w:link w:val="Heading5"/>
    <w:uiPriority w:val="9"/>
    <w:semiHidden/>
    <w:rsid w:val="009312E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"/>
    <w:rsid w:val="009312E9"/>
    <w:rPr>
      <w:rFonts w:ascii="Calibri" w:eastAsia="Times New Roman" w:hAnsi="Calibri" w:cs="Times New Roman"/>
      <w:b/>
      <w:bCs/>
      <w:sz w:val="22"/>
      <w:szCs w:val="2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312E9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9312E9"/>
    <w:rPr>
      <w:sz w:val="22"/>
      <w:szCs w:val="22"/>
    </w:rPr>
  </w:style>
  <w:style w:type="character" w:styleId="CommentReference">
    <w:name w:val="annotation reference"/>
    <w:uiPriority w:val="99"/>
    <w:semiHidden/>
    <w:unhideWhenUsed/>
    <w:rsid w:val="00A50A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0A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0AD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0AD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50ADF"/>
    <w:rPr>
      <w:b/>
      <w:bCs/>
    </w:rPr>
  </w:style>
  <w:style w:type="paragraph" w:customStyle="1" w:styleId="Default">
    <w:name w:val="Default"/>
    <w:basedOn w:val="Normal"/>
    <w:rsid w:val="00DB6CDD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A8754E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BE638C"/>
    <w:rPr>
      <w:color w:val="605E5C"/>
      <w:shd w:val="clear" w:color="auto" w:fill="E1DFDD"/>
    </w:rPr>
  </w:style>
  <w:style w:type="character" w:customStyle="1" w:styleId="A26">
    <w:name w:val="A26"/>
    <w:uiPriority w:val="99"/>
    <w:rsid w:val="00DF7D2F"/>
    <w:rPr>
      <w:rFonts w:cs="Avenir 35 Light"/>
      <w:color w:val="037AB7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266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6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8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5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wiest@asphp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sphp.org" TargetMode="External"/><Relationship Id="rId1" Type="http://schemas.openxmlformats.org/officeDocument/2006/relationships/hyperlink" Target="mailto:info@asphp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wies\AppData\Roaming\Microsoft\Templates\TP03000698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4C21D7F-C12B-4178-B8B5-599C3BAD66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030006987</Template>
  <TotalTime>91</TotalTime>
  <Pages>1</Pages>
  <Words>211</Words>
  <Characters>120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onsor and Exhibit Opportunities</vt:lpstr>
    </vt:vector>
  </TitlesOfParts>
  <Company>UPMC</Company>
  <LinksUpToDate>false</LinksUpToDate>
  <CharactersWithSpaces>1417</CharactersWithSpaces>
  <SharedDoc>false</SharedDoc>
  <HLinks>
    <vt:vector size="18" baseType="variant">
      <vt:variant>
        <vt:i4>3801118</vt:i4>
      </vt:variant>
      <vt:variant>
        <vt:i4>0</vt:i4>
      </vt:variant>
      <vt:variant>
        <vt:i4>0</vt:i4>
      </vt:variant>
      <vt:variant>
        <vt:i4>5</vt:i4>
      </vt:variant>
      <vt:variant>
        <vt:lpwstr>mailto:info@aohp.org</vt:lpwstr>
      </vt:variant>
      <vt:variant>
        <vt:lpwstr/>
      </vt:variant>
      <vt:variant>
        <vt:i4>7143495</vt:i4>
      </vt:variant>
      <vt:variant>
        <vt:i4>-1</vt:i4>
      </vt:variant>
      <vt:variant>
        <vt:i4>1303</vt:i4>
      </vt:variant>
      <vt:variant>
        <vt:i4>1</vt:i4>
      </vt:variant>
      <vt:variant>
        <vt:lpwstr>https://encrypted-tbn0.gstatic.com/images?q=tbn:ANd9GcS-ZHSizVwkXudLb4c_GYQbIm95Rvv6mXW6eTCsBoAZWGWgtfzy</vt:lpwstr>
      </vt:variant>
      <vt:variant>
        <vt:lpwstr/>
      </vt:variant>
      <vt:variant>
        <vt:i4>720901</vt:i4>
      </vt:variant>
      <vt:variant>
        <vt:i4>-1</vt:i4>
      </vt:variant>
      <vt:variant>
        <vt:i4>1304</vt:i4>
      </vt:variant>
      <vt:variant>
        <vt:i4>1</vt:i4>
      </vt:variant>
      <vt:variant>
        <vt:lpwstr>https://encrypted-tbn1.gstatic.com/images?q=tbn:ANd9GcToYwkm0TS0JhpTMKtgqUyqi0q9-Vo0BBXYMAtoMjYfSwteyQF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nsor and Exhibit Opportunities</dc:title>
  <dc:creator>Annie</dc:creator>
  <cp:lastModifiedBy>Annie Wiest</cp:lastModifiedBy>
  <cp:revision>6</cp:revision>
  <cp:lastPrinted>2015-10-29T16:45:00Z</cp:lastPrinted>
  <dcterms:created xsi:type="dcterms:W3CDTF">2020-08-13T20:07:00Z</dcterms:created>
  <dcterms:modified xsi:type="dcterms:W3CDTF">2020-09-09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69879990</vt:lpwstr>
  </property>
  <property fmtid="{D5CDD505-2E9C-101B-9397-08002B2CF9AE}" pid="3" name="_NewReviewCycle">
    <vt:lpwstr/>
  </property>
</Properties>
</file>